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6C9888" w14:textId="77777777" w:rsidR="0014591A" w:rsidRPr="008C2A14" w:rsidRDefault="0014591A">
      <w:pPr>
        <w:rPr>
          <w:lang w:val="en-BZ"/>
        </w:rPr>
      </w:pPr>
    </w:p>
    <w:p w14:paraId="74246083" w14:textId="77777777" w:rsidR="00C941AB" w:rsidRPr="00A02475" w:rsidRDefault="00A02475" w:rsidP="00A02475">
      <w:pPr>
        <w:jc w:val="center"/>
        <w:rPr>
          <w:rFonts w:ascii="IranNastaliq" w:hAnsi="IranNastaliq" w:cs="IranNastaliq"/>
          <w:sz w:val="40"/>
          <w:szCs w:val="40"/>
          <w:rtl/>
        </w:rPr>
      </w:pPr>
      <w:r w:rsidRPr="00A02475">
        <w:rPr>
          <w:rFonts w:ascii="IranNastaliq" w:hAnsi="IranNastaliq" w:cs="IranNastaliq"/>
          <w:sz w:val="40"/>
          <w:szCs w:val="40"/>
          <w:rtl/>
        </w:rPr>
        <w:t>بسمه تعالی</w:t>
      </w:r>
    </w:p>
    <w:p w14:paraId="329769E4" w14:textId="77777777" w:rsidR="00A02475" w:rsidRDefault="00A02475" w:rsidP="00A02475">
      <w:pPr>
        <w:jc w:val="center"/>
        <w:rPr>
          <w:rtl/>
        </w:rPr>
      </w:pPr>
      <w:r>
        <w:rPr>
          <w:noProof/>
          <w:rtl/>
          <w:lang w:bidi="ar-SA"/>
        </w:rPr>
        <w:drawing>
          <wp:anchor distT="0" distB="0" distL="114300" distR="114300" simplePos="0" relativeHeight="251661312" behindDoc="1" locked="0" layoutInCell="1" allowOverlap="1" wp14:anchorId="64BAD398" wp14:editId="6E546A99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833755" cy="701675"/>
            <wp:effectExtent l="0" t="0" r="4445" b="3175"/>
            <wp:wrapTight wrapText="bothSides">
              <wp:wrapPolygon edited="0">
                <wp:start x="0" y="0"/>
                <wp:lineTo x="0" y="21111"/>
                <wp:lineTo x="21222" y="21111"/>
                <wp:lineTo x="212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75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C623AC" w14:textId="77777777" w:rsidR="00A02475" w:rsidRDefault="00A02475">
      <w:pPr>
        <w:rPr>
          <w:rtl/>
        </w:rPr>
      </w:pPr>
    </w:p>
    <w:p w14:paraId="4D536123" w14:textId="77777777" w:rsidR="00A02475" w:rsidRDefault="00A02475">
      <w:pPr>
        <w:rPr>
          <w:rtl/>
        </w:rPr>
      </w:pPr>
    </w:p>
    <w:p w14:paraId="12C26C09" w14:textId="77777777" w:rsidR="00A02475" w:rsidRPr="00A02475" w:rsidRDefault="00A02475" w:rsidP="00A02475">
      <w:pPr>
        <w:pStyle w:val="Title"/>
        <w:rPr>
          <w:rFonts w:ascii="IranNastaliq" w:hAnsi="IranNastaliq" w:cs="IranNastaliq"/>
          <w:b w:val="0"/>
          <w:bCs w:val="0"/>
          <w:sz w:val="26"/>
          <w:szCs w:val="26"/>
          <w:rtl/>
        </w:rPr>
      </w:pPr>
      <w:r w:rsidRPr="00A02475">
        <w:rPr>
          <w:rFonts w:ascii="IranNastaliq" w:hAnsi="IranNastaliq" w:cs="IranNastaliq"/>
          <w:b w:val="0"/>
          <w:bCs w:val="0"/>
          <w:sz w:val="26"/>
          <w:szCs w:val="26"/>
          <w:rtl/>
        </w:rPr>
        <w:t>دانشگاه علوم پزشكي و خدمات بهداشتي درماني استان همدان</w:t>
      </w:r>
    </w:p>
    <w:p w14:paraId="47B75376" w14:textId="77777777" w:rsidR="00A02475" w:rsidRPr="00A02475" w:rsidRDefault="00A02475" w:rsidP="00A02475">
      <w:pPr>
        <w:pStyle w:val="Heading5"/>
        <w:jc w:val="center"/>
        <w:rPr>
          <w:rFonts w:ascii="IranNastaliq" w:hAnsi="IranNastaliq" w:cs="IranNastaliq"/>
          <w:sz w:val="26"/>
          <w:szCs w:val="26"/>
          <w:rtl/>
        </w:rPr>
      </w:pPr>
      <w:r w:rsidRPr="00A02475">
        <w:rPr>
          <w:rFonts w:ascii="IranNastaliq" w:hAnsi="IranNastaliq" w:cs="IranNastaliq"/>
          <w:sz w:val="26"/>
          <w:szCs w:val="26"/>
          <w:rtl/>
        </w:rPr>
        <w:t>معاونت  آموزشي</w:t>
      </w:r>
      <w:r w:rsidRPr="00A02475">
        <w:rPr>
          <w:rFonts w:ascii="IranNastaliq" w:hAnsi="IranNastaliq" w:cs="IranNastaliq"/>
          <w:b/>
          <w:bCs/>
          <w:sz w:val="26"/>
          <w:szCs w:val="26"/>
          <w:rtl/>
        </w:rPr>
        <w:t xml:space="preserve"> دانشگاه</w:t>
      </w:r>
    </w:p>
    <w:p w14:paraId="5F09A690" w14:textId="77777777" w:rsidR="00A02475" w:rsidRDefault="00A02475" w:rsidP="00A02475">
      <w:pPr>
        <w:jc w:val="center"/>
        <w:rPr>
          <w:rFonts w:ascii="IranNastaliq" w:hAnsi="IranNastaliq" w:cs="IranNastaliq"/>
          <w:rtl/>
        </w:rPr>
      </w:pPr>
      <w:r w:rsidRPr="00A02475">
        <w:rPr>
          <w:rFonts w:ascii="IranNastaliq" w:hAnsi="IranNastaliq" w:cs="IranNastaliq"/>
          <w:b/>
          <w:bCs/>
          <w:sz w:val="26"/>
          <w:szCs w:val="26"/>
          <w:rtl/>
        </w:rPr>
        <w:t>مركز مطالعات و توسعه آموزش علوم پزشکی</w:t>
      </w:r>
    </w:p>
    <w:p w14:paraId="1047D435" w14:textId="77777777" w:rsidR="00A02475" w:rsidRPr="00A02475" w:rsidRDefault="00A02475" w:rsidP="00C916B9">
      <w:pPr>
        <w:jc w:val="center"/>
        <w:rPr>
          <w:rFonts w:ascii="IranNastaliq" w:hAnsi="IranNastaliq" w:cs="IranNastaliq"/>
          <w:rtl/>
        </w:rPr>
      </w:pPr>
      <w:r w:rsidRPr="003B2856">
        <w:rPr>
          <w:rFonts w:cs="Titr"/>
          <w:sz w:val="32"/>
          <w:szCs w:val="32"/>
          <w:bdr w:val="thinThickThinSmallGap" w:sz="24" w:space="0" w:color="auto"/>
          <w:rtl/>
        </w:rPr>
        <w:t>فرم</w:t>
      </w:r>
      <w:r w:rsidRPr="003B2856">
        <w:rPr>
          <w:rFonts w:cs="Titr" w:hint="cs"/>
          <w:sz w:val="32"/>
          <w:szCs w:val="32"/>
          <w:bdr w:val="thinThickThinSmallGap" w:sz="24" w:space="0" w:color="auto"/>
          <w:rtl/>
        </w:rPr>
        <w:t xml:space="preserve"> طرح </w:t>
      </w:r>
      <w:r w:rsidR="00C916B9">
        <w:rPr>
          <w:rFonts w:cs="Titr" w:hint="cs"/>
          <w:sz w:val="32"/>
          <w:szCs w:val="32"/>
          <w:bdr w:val="thinThickThinSmallGap" w:sz="24" w:space="0" w:color="auto"/>
          <w:rtl/>
        </w:rPr>
        <w:t xml:space="preserve">درس </w:t>
      </w:r>
      <w:r w:rsidRPr="00A02475">
        <w:rPr>
          <w:rFonts w:cs="B Titr" w:hint="cs"/>
          <w:sz w:val="32"/>
          <w:szCs w:val="32"/>
          <w:bdr w:val="thinThickThinSmallGap" w:sz="24" w:space="0" w:color="auto"/>
          <w:rtl/>
        </w:rPr>
        <w:t>پایه</w:t>
      </w:r>
    </w:p>
    <w:p w14:paraId="2EA4AC54" w14:textId="77777777" w:rsidR="00C21148" w:rsidRPr="00C21148" w:rsidRDefault="00C21148" w:rsidP="00C21148">
      <w:pPr>
        <w:rPr>
          <w:rFonts w:ascii="IranNastaliq" w:hAnsi="IranNastaliq" w:cs="B Nazanin"/>
          <w:rtl/>
          <w:lang w:bidi="ar-SA"/>
        </w:rPr>
      </w:pPr>
      <w:r w:rsidRPr="00C21148">
        <w:rPr>
          <w:rFonts w:ascii="IranNastaliq" w:hAnsi="IranNastaliq" w:cs="B Nazanin"/>
          <w:rtl/>
          <w:lang w:bidi="ar-SA"/>
        </w:rPr>
        <w:t xml:space="preserve">همكار محترم . . . . . . . . . </w:t>
      </w:r>
    </w:p>
    <w:p w14:paraId="7E73D965" w14:textId="77777777" w:rsidR="00C21148" w:rsidRPr="00C21148" w:rsidRDefault="00C21148" w:rsidP="00C21148">
      <w:pPr>
        <w:rPr>
          <w:rFonts w:ascii="IranNastaliq" w:hAnsi="IranNastaliq" w:cs="B Nazanin"/>
          <w:rtl/>
          <w:lang w:bidi="ar-SA"/>
        </w:rPr>
      </w:pPr>
    </w:p>
    <w:p w14:paraId="3D67F173" w14:textId="77777777" w:rsidR="00C21148" w:rsidRPr="00C21148" w:rsidRDefault="0072016C" w:rsidP="00C916B9">
      <w:pPr>
        <w:rPr>
          <w:rFonts w:ascii="IranNastaliq" w:hAnsi="IranNastaliq" w:cs="B Nazanin"/>
          <w:rtl/>
          <w:lang w:bidi="ar-SA"/>
        </w:rPr>
      </w:pPr>
      <w:r>
        <w:rPr>
          <w:rFonts w:ascii="IranNastaliq" w:hAnsi="IranNastaliq" w:cs="B Nazanin" w:hint="cs"/>
          <w:rtl/>
          <w:lang w:bidi="ar-SA"/>
        </w:rPr>
        <w:t>از آنجایی که فرآیند یاددهی- یادگیری پروسه ای است که رسیدن به اهداف آن بدون برنامه ریزی امکان پذیر نیست</w:t>
      </w:r>
      <w:r w:rsidR="00C916B9">
        <w:rPr>
          <w:rFonts w:ascii="IranNastaliq" w:hAnsi="IranNastaliq" w:cs="B Nazanin" w:hint="cs"/>
          <w:rtl/>
          <w:lang w:bidi="ar-SA"/>
        </w:rPr>
        <w:t>،</w:t>
      </w:r>
      <w:r>
        <w:rPr>
          <w:rFonts w:ascii="IranNastaliq" w:hAnsi="IranNastaliq" w:cs="B Nazanin" w:hint="cs"/>
          <w:rtl/>
          <w:lang w:bidi="ar-SA"/>
        </w:rPr>
        <w:t xml:space="preserve"> لذا تدوین </w:t>
      </w:r>
      <w:r w:rsidR="00C21148" w:rsidRPr="00C21148">
        <w:rPr>
          <w:rFonts w:ascii="IranNastaliq" w:hAnsi="IranNastaliq" w:cs="B Nazanin"/>
          <w:rtl/>
          <w:lang w:bidi="ar-SA"/>
        </w:rPr>
        <w:t xml:space="preserve">طرح </w:t>
      </w:r>
      <w:r w:rsidR="00C916B9">
        <w:rPr>
          <w:rFonts w:ascii="IranNastaliq" w:hAnsi="IranNastaliq" w:cs="B Nazanin" w:hint="cs"/>
          <w:rtl/>
          <w:lang w:bidi="ar-SA"/>
        </w:rPr>
        <w:t>درس</w:t>
      </w:r>
      <w:r w:rsidR="00C21148" w:rsidRPr="00C21148">
        <w:rPr>
          <w:rFonts w:ascii="IranNastaliq" w:hAnsi="IranNastaliq" w:cs="B Nazanin"/>
          <w:rtl/>
          <w:lang w:bidi="ar-SA"/>
        </w:rPr>
        <w:t xml:space="preserve"> در آغاز فرآیند آموزش (به عنوان </w:t>
      </w:r>
      <w:r w:rsidR="007C4AC6">
        <w:rPr>
          <w:rFonts w:ascii="IranNastaliq" w:hAnsi="IranNastaliq" w:cs="B Nazanin" w:hint="cs"/>
          <w:rtl/>
          <w:lang w:bidi="ar-SA"/>
        </w:rPr>
        <w:t>نقشه و راهنمای تدریس</w:t>
      </w:r>
      <w:r w:rsidR="00B51384">
        <w:rPr>
          <w:rFonts w:ascii="IranNastaliq" w:hAnsi="IranNastaliq" w:cs="B Nazanin" w:hint="cs"/>
          <w:rtl/>
          <w:lang w:bidi="ar-SA"/>
        </w:rPr>
        <w:t xml:space="preserve"> برای مدرسین و دانشجویان</w:t>
      </w:r>
      <w:r w:rsidR="00B51384">
        <w:rPr>
          <w:rFonts w:ascii="IranNastaliq" w:hAnsi="IranNastaliq" w:cs="B Nazanin"/>
          <w:rtl/>
          <w:lang w:bidi="ar-SA"/>
        </w:rPr>
        <w:t>)</w:t>
      </w:r>
      <w:r w:rsidR="00C21148" w:rsidRPr="00C21148">
        <w:rPr>
          <w:rFonts w:ascii="IranNastaliq" w:hAnsi="IranNastaliq" w:cs="B Nazanin"/>
          <w:rtl/>
          <w:lang w:bidi="ar-SA"/>
        </w:rPr>
        <w:t xml:space="preserve">، </w:t>
      </w:r>
      <w:r>
        <w:rPr>
          <w:rFonts w:ascii="IranNastaliq" w:hAnsi="IranNastaliq" w:cs="B Nazanin" w:hint="cs"/>
          <w:rtl/>
          <w:lang w:bidi="ar-SA"/>
        </w:rPr>
        <w:t xml:space="preserve">ضروری بوده و </w:t>
      </w:r>
      <w:r w:rsidR="00C21148" w:rsidRPr="00C21148">
        <w:rPr>
          <w:rFonts w:ascii="IranNastaliq" w:hAnsi="IranNastaliq" w:cs="B Nazanin"/>
          <w:rtl/>
          <w:lang w:bidi="ar-SA"/>
        </w:rPr>
        <w:t>به عنوان يكي از ابزارهاي اصلي فع</w:t>
      </w:r>
      <w:r>
        <w:rPr>
          <w:rFonts w:ascii="IranNastaliq" w:hAnsi="IranNastaliq" w:cs="B Nazanin"/>
          <w:rtl/>
          <w:lang w:bidi="ar-SA"/>
        </w:rPr>
        <w:t>اليت آموزشی مدرسين مطرح مي باشد</w:t>
      </w:r>
      <w:r>
        <w:rPr>
          <w:rFonts w:ascii="IranNastaliq" w:hAnsi="IranNastaliq" w:cs="B Nazanin" w:hint="cs"/>
          <w:rtl/>
          <w:lang w:bidi="ar-SA"/>
        </w:rPr>
        <w:t xml:space="preserve">. لذا خواهشمند است مدرسین محترم در تکمیل طرح درس نهایت دقت را مبذول فرمایند. </w:t>
      </w:r>
      <w:r w:rsidR="00C21148" w:rsidRPr="00C21148">
        <w:rPr>
          <w:rFonts w:ascii="IranNastaliq" w:hAnsi="IranNastaliq" w:cs="B Nazanin"/>
          <w:rtl/>
          <w:lang w:bidi="ar-SA"/>
        </w:rPr>
        <w:t xml:space="preserve"> </w:t>
      </w:r>
    </w:p>
    <w:p w14:paraId="57A6A90F" w14:textId="77777777" w:rsidR="00A02475" w:rsidRDefault="00A02475">
      <w:pPr>
        <w:rPr>
          <w:rtl/>
        </w:rPr>
      </w:pPr>
    </w:p>
    <w:p w14:paraId="2FB08DF3" w14:textId="77777777" w:rsidR="00C941AB" w:rsidRPr="005D0498" w:rsidRDefault="00C941AB" w:rsidP="00F12076">
      <w:pPr>
        <w:spacing w:after="0" w:line="240" w:lineRule="auto"/>
        <w:ind w:left="720"/>
        <w:rPr>
          <w:rFonts w:cs="B Nazanin"/>
          <w:sz w:val="28"/>
          <w:szCs w:val="28"/>
          <w:rtl/>
        </w:rPr>
      </w:pPr>
      <w:r w:rsidRPr="00CD2B2A">
        <w:rPr>
          <w:rFonts w:cs="B Titr" w:hint="cs"/>
          <w:b/>
          <w:bCs/>
          <w:sz w:val="32"/>
          <w:szCs w:val="32"/>
          <w:rtl/>
        </w:rPr>
        <w:t>مشخصات درس</w:t>
      </w:r>
      <w:r>
        <w:rPr>
          <w:rFonts w:cs="B Titr" w:hint="cs"/>
          <w:b/>
          <w:bCs/>
          <w:sz w:val="32"/>
          <w:szCs w:val="32"/>
          <w:rtl/>
        </w:rPr>
        <w:t xml:space="preserve"> و مدرس</w:t>
      </w:r>
      <w:r w:rsidRPr="00C80E2C">
        <w:rPr>
          <w:rFonts w:cs="B Nazanin" w:hint="cs"/>
          <w:b/>
          <w:bCs/>
          <w:sz w:val="20"/>
          <w:szCs w:val="20"/>
          <w:rtl/>
        </w:rPr>
        <w:t>(تکمیل همه ی موارد این بند ضروری می باشد)</w:t>
      </w:r>
    </w:p>
    <w:p w14:paraId="23427387" w14:textId="3C2FCAF4" w:rsidR="00B51384" w:rsidRPr="00932A4F" w:rsidRDefault="00B51384" w:rsidP="00DE7284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 w:rsidRPr="007E1BD7">
        <w:rPr>
          <w:rFonts w:cs="B Nazanin" w:hint="cs"/>
          <w:b/>
          <w:bCs/>
          <w:rtl/>
        </w:rPr>
        <w:t>عنوان درس :</w:t>
      </w:r>
      <w:r w:rsidR="00932A4F">
        <w:rPr>
          <w:rFonts w:cs="B Nazanin" w:hint="cs"/>
          <w:rtl/>
        </w:rPr>
        <w:t xml:space="preserve"> </w:t>
      </w:r>
      <w:r w:rsidR="00DE7284" w:rsidRPr="00DE7284">
        <w:rPr>
          <w:rFonts w:cs="B Nazanin" w:hint="cs"/>
          <w:b/>
          <w:bCs/>
          <w:rtl/>
        </w:rPr>
        <w:t>روش</w:t>
      </w:r>
      <w:r w:rsidR="00DE7284" w:rsidRPr="00DE7284">
        <w:rPr>
          <w:rFonts w:cs="B Nazanin"/>
          <w:b/>
          <w:bCs/>
          <w:rtl/>
        </w:rPr>
        <w:t xml:space="preserve"> </w:t>
      </w:r>
      <w:r w:rsidR="00DE7284" w:rsidRPr="00DE7284">
        <w:rPr>
          <w:rFonts w:cs="B Nazanin" w:hint="cs"/>
          <w:b/>
          <w:bCs/>
          <w:rtl/>
        </w:rPr>
        <w:t>تحقیق</w:t>
      </w:r>
      <w:r w:rsidR="00DE7284">
        <w:rPr>
          <w:rFonts w:cs="B Nazanin"/>
          <w:b/>
          <w:bCs/>
        </w:rPr>
        <w:t xml:space="preserve"> </w:t>
      </w:r>
    </w:p>
    <w:p w14:paraId="4756CA20" w14:textId="77777777" w:rsidR="00C916B9" w:rsidRDefault="00A712C9" w:rsidP="00947A06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 xml:space="preserve">نام ونام خانوادگی </w:t>
      </w:r>
      <w:r w:rsidR="00C916B9">
        <w:rPr>
          <w:rFonts w:cs="B Nazanin" w:hint="cs"/>
          <w:b/>
          <w:bCs/>
          <w:rtl/>
        </w:rPr>
        <w:t>مدرس:</w:t>
      </w:r>
      <w:r w:rsidR="00932A4F">
        <w:rPr>
          <w:rFonts w:cs="B Nazanin" w:hint="cs"/>
          <w:b/>
          <w:bCs/>
          <w:rtl/>
        </w:rPr>
        <w:t xml:space="preserve"> </w:t>
      </w:r>
      <w:r w:rsidR="00934A41">
        <w:rPr>
          <w:rFonts w:cs="B Nazanin" w:hint="cs"/>
          <w:b/>
          <w:bCs/>
          <w:rtl/>
        </w:rPr>
        <w:t xml:space="preserve">دکتر </w:t>
      </w:r>
      <w:r w:rsidR="00947A06">
        <w:rPr>
          <w:rFonts w:cs="B Nazanin" w:hint="cs"/>
          <w:b/>
          <w:bCs/>
          <w:rtl/>
        </w:rPr>
        <w:t>ابراهیم عباسی</w:t>
      </w:r>
    </w:p>
    <w:p w14:paraId="6794FD6C" w14:textId="77777777" w:rsidR="00A712C9" w:rsidRDefault="00C916B9" w:rsidP="00061774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 نام خانوادگی مسئول درس:</w:t>
      </w:r>
      <w:r w:rsidR="00932A4F">
        <w:rPr>
          <w:rFonts w:cs="B Nazanin" w:hint="cs"/>
          <w:b/>
          <w:bCs/>
          <w:rtl/>
        </w:rPr>
        <w:t xml:space="preserve"> دکتر</w:t>
      </w:r>
      <w:r>
        <w:rPr>
          <w:rFonts w:cs="B Nazanin" w:hint="cs"/>
          <w:b/>
          <w:bCs/>
          <w:rtl/>
        </w:rPr>
        <w:t xml:space="preserve"> </w:t>
      </w:r>
      <w:r w:rsidR="00061774">
        <w:rPr>
          <w:rFonts w:cs="B Nazanin" w:hint="cs"/>
          <w:b/>
          <w:bCs/>
          <w:rtl/>
        </w:rPr>
        <w:t>حیدر طیبی نیا</w:t>
      </w:r>
    </w:p>
    <w:p w14:paraId="59CB033B" w14:textId="3CE9D47B" w:rsidR="00C941AB" w:rsidRPr="00B51384" w:rsidRDefault="00C941AB" w:rsidP="00947A06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 نام خانوادگی مدیر گروه:</w:t>
      </w:r>
      <w:r w:rsidR="00932A4F">
        <w:rPr>
          <w:rFonts w:cs="B Nazanin" w:hint="cs"/>
          <w:b/>
          <w:bCs/>
          <w:rtl/>
        </w:rPr>
        <w:t xml:space="preserve"> دکتر</w:t>
      </w:r>
      <w:r w:rsidR="003B13F9">
        <w:rPr>
          <w:rFonts w:cs="B Nazanin" w:hint="cs"/>
          <w:b/>
          <w:bCs/>
          <w:rtl/>
        </w:rPr>
        <w:t xml:space="preserve"> جمشید کریمی</w:t>
      </w:r>
      <w:r w:rsidRPr="00B51384">
        <w:rPr>
          <w:rFonts w:cs="B Nazanin" w:hint="cs"/>
          <w:b/>
          <w:bCs/>
          <w:rtl/>
        </w:rPr>
        <w:tab/>
      </w:r>
    </w:p>
    <w:p w14:paraId="5C47D6F5" w14:textId="77777777" w:rsidR="00C941AB" w:rsidRPr="0000477B" w:rsidRDefault="00C941AB" w:rsidP="00061774">
      <w:pPr>
        <w:numPr>
          <w:ilvl w:val="0"/>
          <w:numId w:val="1"/>
        </w:numPr>
        <w:spacing w:after="0" w:line="240" w:lineRule="auto"/>
        <w:jc w:val="lowKashida"/>
        <w:rPr>
          <w:rFonts w:cs="B Nazanin"/>
        </w:rPr>
      </w:pPr>
      <w:r>
        <w:rPr>
          <w:rFonts w:cs="B Nazanin" w:hint="cs"/>
          <w:b/>
          <w:bCs/>
          <w:rtl/>
        </w:rPr>
        <w:t xml:space="preserve">نوع و </w:t>
      </w:r>
      <w:r w:rsidRPr="00C80E2C">
        <w:rPr>
          <w:rFonts w:cs="B Nazanin" w:hint="cs"/>
          <w:b/>
          <w:bCs/>
          <w:rtl/>
        </w:rPr>
        <w:t>میزان واحد به تفکیک:</w:t>
      </w:r>
      <w:r w:rsidRPr="00190178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     </w:t>
      </w:r>
      <w:r w:rsidR="00932A4F">
        <w:rPr>
          <w:rFonts w:cs="B Nazanin"/>
          <w:b/>
          <w:bCs/>
        </w:rPr>
        <w:sym w:font="Wingdings" w:char="F06E"/>
      </w:r>
      <w:r>
        <w:rPr>
          <w:rFonts w:cs="B Nazanin" w:hint="cs"/>
          <w:rtl/>
        </w:rPr>
        <w:t xml:space="preserve">نظري     </w:t>
      </w:r>
      <w:r w:rsidR="00061774">
        <w:rPr>
          <w:rFonts w:cs="B Nazanin" w:hint="cs"/>
          <w:rtl/>
        </w:rPr>
        <w:t>35</w:t>
      </w:r>
      <w:r w:rsidR="00947A06">
        <w:rPr>
          <w:rFonts w:cs="B Nazanin" w:hint="cs"/>
          <w:rtl/>
        </w:rPr>
        <w:t>/0</w:t>
      </w:r>
      <w:r w:rsidR="000E467F">
        <w:rPr>
          <w:rFonts w:cs="B Nazanin" w:hint="cs"/>
          <w:rtl/>
        </w:rPr>
        <w:t xml:space="preserve"> </w:t>
      </w:r>
      <w:r w:rsidR="00947A06">
        <w:rPr>
          <w:rFonts w:cs="B Nazanin" w:hint="cs"/>
          <w:rtl/>
        </w:rPr>
        <w:t xml:space="preserve">  واحد</w:t>
      </w:r>
      <w:r>
        <w:rPr>
          <w:rFonts w:cs="B Nazanin" w:hint="cs"/>
          <w:rtl/>
        </w:rPr>
        <w:t xml:space="preserve">،        </w:t>
      </w:r>
      <w:r w:rsidR="00D06B1B">
        <w:rPr>
          <w:rFonts w:cs="B Nazanin"/>
          <w:b/>
          <w:bCs/>
        </w:rPr>
        <w:sym w:font="Wingdings" w:char="F06F"/>
      </w:r>
      <w:r>
        <w:rPr>
          <w:rFonts w:cs="B Nazanin" w:hint="cs"/>
          <w:rtl/>
        </w:rPr>
        <w:t>عملي</w:t>
      </w:r>
      <w:r w:rsidRPr="00190178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   واحد</w:t>
      </w:r>
    </w:p>
    <w:p w14:paraId="4B0E5DC1" w14:textId="77777777" w:rsidR="00C941AB" w:rsidRPr="00C80E2C" w:rsidRDefault="00C941AB" w:rsidP="008644BA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 w:rsidRPr="00C80E2C">
        <w:rPr>
          <w:rFonts w:cs="B Nazanin" w:hint="cs"/>
          <w:b/>
          <w:bCs/>
          <w:rtl/>
        </w:rPr>
        <w:t>رشته و مقطع تحصیلی دانشجو:</w:t>
      </w:r>
      <w:r w:rsidR="00357310">
        <w:rPr>
          <w:rFonts w:cs="B Nazanin" w:hint="cs"/>
          <w:rtl/>
        </w:rPr>
        <w:t xml:space="preserve"> </w:t>
      </w:r>
      <w:r w:rsidR="008644BA">
        <w:rPr>
          <w:rFonts w:cs="B Nazanin" w:hint="cs"/>
          <w:rtl/>
        </w:rPr>
        <w:t>کارشناسی ارشد</w:t>
      </w:r>
      <w:r w:rsidR="00357310">
        <w:rPr>
          <w:rFonts w:cs="B Nazanin" w:hint="cs"/>
          <w:rtl/>
        </w:rPr>
        <w:t xml:space="preserve"> </w:t>
      </w:r>
      <w:r w:rsidR="00947A06">
        <w:rPr>
          <w:rFonts w:cs="B Nazanin" w:hint="cs"/>
          <w:rtl/>
        </w:rPr>
        <w:t>بیوشیمی</w:t>
      </w:r>
      <w:r w:rsidR="004A1C74">
        <w:rPr>
          <w:rFonts w:cs="B Nazanin" w:hint="cs"/>
          <w:rtl/>
        </w:rPr>
        <w:t xml:space="preserve"> پزشکی</w:t>
      </w:r>
      <w:r w:rsidR="006B0B01">
        <w:rPr>
          <w:rFonts w:cs="B Nazanin" w:hint="cs"/>
          <w:rtl/>
        </w:rPr>
        <w:t xml:space="preserve"> </w:t>
      </w:r>
    </w:p>
    <w:p w14:paraId="012F8C69" w14:textId="768C1B28" w:rsidR="00C941AB" w:rsidRPr="00C80E2C" w:rsidRDefault="00C941AB" w:rsidP="00DE7284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زمان</w:t>
      </w:r>
      <w:r w:rsidRPr="00C80E2C">
        <w:rPr>
          <w:rFonts w:cs="B Nazanin" w:hint="cs"/>
          <w:b/>
          <w:bCs/>
          <w:rtl/>
        </w:rPr>
        <w:t xml:space="preserve"> درس:</w:t>
      </w:r>
      <w:r>
        <w:rPr>
          <w:rFonts w:cs="B Nazanin" w:hint="cs"/>
          <w:b/>
          <w:bCs/>
          <w:rtl/>
        </w:rPr>
        <w:t xml:space="preserve">  </w:t>
      </w:r>
      <w:r>
        <w:rPr>
          <w:rFonts w:cs="B Nazanin" w:hint="cs"/>
          <w:rtl/>
        </w:rPr>
        <w:t>نیمسال</w:t>
      </w:r>
      <w:r w:rsidRPr="00C80E2C">
        <w:rPr>
          <w:rFonts w:cs="B Nazanin" w:hint="cs"/>
          <w:rtl/>
        </w:rPr>
        <w:t xml:space="preserve"> </w:t>
      </w:r>
      <w:r w:rsidR="00DE7284">
        <w:rPr>
          <w:rFonts w:cs="B Nazanin" w:hint="cs"/>
          <w:rtl/>
        </w:rPr>
        <w:t>اول</w:t>
      </w:r>
      <w:r w:rsidR="00947A06">
        <w:rPr>
          <w:rFonts w:cs="B Nazanin" w:hint="cs"/>
          <w:rtl/>
        </w:rPr>
        <w:t xml:space="preserve"> </w:t>
      </w:r>
      <w:r w:rsidR="00DE7284">
        <w:rPr>
          <w:rFonts w:cs="B Nazanin" w:hint="cs"/>
          <w:rtl/>
        </w:rPr>
        <w:t>1404</w:t>
      </w:r>
      <w:bookmarkStart w:id="0" w:name="_GoBack"/>
      <w:bookmarkEnd w:id="0"/>
      <w:r w:rsidR="00947A06">
        <w:rPr>
          <w:rFonts w:cs="B Nazanin" w:hint="cs"/>
          <w:rtl/>
        </w:rPr>
        <w:t>-</w:t>
      </w:r>
      <w:r w:rsidR="00DE7284">
        <w:rPr>
          <w:rFonts w:cs="B Nazanin" w:hint="cs"/>
          <w:rtl/>
        </w:rPr>
        <w:t>1403</w:t>
      </w:r>
    </w:p>
    <w:p w14:paraId="182A3CB6" w14:textId="1089D83F" w:rsidR="007D2424" w:rsidRDefault="00CE7D73" w:rsidP="007D2424">
      <w:pPr>
        <w:rPr>
          <w:rFonts w:cs="B Nazanin" w:hint="cs"/>
          <w:rtl/>
        </w:rPr>
      </w:pPr>
      <w:r>
        <w:rPr>
          <w:rFonts w:cs="B Nazanin" w:hint="cs"/>
          <w:b/>
          <w:bCs/>
          <w:rtl/>
        </w:rPr>
        <w:t xml:space="preserve">         </w:t>
      </w:r>
      <w:r w:rsidR="00C81C75">
        <w:rPr>
          <w:rFonts w:cs="B Nazanin"/>
          <w:b/>
          <w:bCs/>
        </w:rPr>
        <w:t>-</w:t>
      </w:r>
      <w:r>
        <w:rPr>
          <w:rFonts w:cs="B Nazanin" w:hint="cs"/>
          <w:b/>
          <w:bCs/>
          <w:rtl/>
        </w:rPr>
        <w:t xml:space="preserve">     </w:t>
      </w:r>
      <w:r w:rsidR="00C941AB" w:rsidRPr="00C21148">
        <w:rPr>
          <w:rFonts w:cs="B Nazanin" w:hint="cs"/>
          <w:b/>
          <w:bCs/>
          <w:rtl/>
        </w:rPr>
        <w:t xml:space="preserve">مکان </w:t>
      </w:r>
      <w:proofErr w:type="gramStart"/>
      <w:r w:rsidR="00C941AB" w:rsidRPr="00DE7284">
        <w:rPr>
          <w:rFonts w:cs="B Nazanin" w:hint="cs"/>
          <w:rtl/>
        </w:rPr>
        <w:t>آموزش</w:t>
      </w:r>
      <w:r w:rsidR="00C941AB" w:rsidRPr="00C21148">
        <w:rPr>
          <w:rFonts w:cs="B Nazanin" w:hint="cs"/>
          <w:rtl/>
        </w:rPr>
        <w:t xml:space="preserve"> :</w:t>
      </w:r>
      <w:proofErr w:type="gramEnd"/>
      <w:r w:rsidR="00C941AB" w:rsidRPr="00C21148">
        <w:rPr>
          <w:rFonts w:cs="B Nazanin" w:hint="cs"/>
          <w:rtl/>
        </w:rPr>
        <w:t xml:space="preserve">  </w:t>
      </w:r>
      <w:r w:rsidR="00BC21FF" w:rsidRPr="00DE7284">
        <w:rPr>
          <w:rFonts w:cs="B Nazanin" w:hint="cs"/>
          <w:rtl/>
        </w:rPr>
        <w:t xml:space="preserve"> </w:t>
      </w:r>
      <w:r w:rsidR="00DE7284" w:rsidRPr="00DE7284">
        <w:rPr>
          <w:rFonts w:cs="B Nazanin" w:hint="cs"/>
          <w:rtl/>
        </w:rPr>
        <w:t>دانشکده پزشکی</w:t>
      </w:r>
    </w:p>
    <w:p w14:paraId="2767DE2C" w14:textId="77777777" w:rsidR="00F12076" w:rsidRDefault="00F12076" w:rsidP="00C81C75">
      <w:pPr>
        <w:pStyle w:val="ListParagraph"/>
      </w:pPr>
    </w:p>
    <w:p w14:paraId="56C30AF9" w14:textId="77777777" w:rsidR="00B51384" w:rsidRDefault="00B51384" w:rsidP="00C916B9">
      <w:pPr>
        <w:pStyle w:val="ListParagraph"/>
        <w:rPr>
          <w:rtl/>
        </w:rPr>
      </w:pPr>
    </w:p>
    <w:p w14:paraId="1388D182" w14:textId="77777777" w:rsidR="00DD388C" w:rsidRDefault="00DD388C" w:rsidP="00C916B9">
      <w:pPr>
        <w:pStyle w:val="ListParagraph"/>
        <w:rPr>
          <w:rtl/>
        </w:rPr>
      </w:pPr>
    </w:p>
    <w:p w14:paraId="02DA1856" w14:textId="77777777" w:rsidR="00DD388C" w:rsidRDefault="00DD388C" w:rsidP="00C916B9">
      <w:pPr>
        <w:pStyle w:val="ListParagraph"/>
        <w:rPr>
          <w:rtl/>
        </w:rPr>
      </w:pPr>
    </w:p>
    <w:p w14:paraId="03E43FE3" w14:textId="77777777" w:rsidR="00DD388C" w:rsidRDefault="00DD388C" w:rsidP="00C916B9">
      <w:pPr>
        <w:pStyle w:val="ListParagraph"/>
        <w:rPr>
          <w:rtl/>
        </w:rPr>
      </w:pPr>
    </w:p>
    <w:p w14:paraId="6673941F" w14:textId="77777777" w:rsidR="00DD388C" w:rsidRDefault="00DD388C" w:rsidP="00C916B9">
      <w:pPr>
        <w:pStyle w:val="ListParagraph"/>
        <w:rPr>
          <w:rtl/>
        </w:rPr>
      </w:pPr>
    </w:p>
    <w:p w14:paraId="7B0663FB" w14:textId="77777777" w:rsidR="00DD388C" w:rsidRDefault="00DD388C" w:rsidP="00C916B9">
      <w:pPr>
        <w:pStyle w:val="ListParagraph"/>
        <w:rPr>
          <w:rtl/>
        </w:rPr>
      </w:pPr>
    </w:p>
    <w:p w14:paraId="3F369955" w14:textId="77777777" w:rsidR="00DD388C" w:rsidRDefault="00DD388C" w:rsidP="00C916B9">
      <w:pPr>
        <w:pStyle w:val="ListParagraph"/>
        <w:rPr>
          <w:rtl/>
        </w:rPr>
      </w:pPr>
    </w:p>
    <w:p w14:paraId="2CA5232D" w14:textId="77777777" w:rsidR="00DD388C" w:rsidRDefault="00DD388C" w:rsidP="00C916B9">
      <w:pPr>
        <w:pStyle w:val="ListParagraph"/>
        <w:rPr>
          <w:rtl/>
        </w:rPr>
      </w:pPr>
    </w:p>
    <w:tbl>
      <w:tblPr>
        <w:tblStyle w:val="TableGrid"/>
        <w:bidiVisual/>
        <w:tblW w:w="5022" w:type="pct"/>
        <w:tblLook w:val="04A0" w:firstRow="1" w:lastRow="0" w:firstColumn="1" w:lastColumn="0" w:noHBand="0" w:noVBand="1"/>
      </w:tblPr>
      <w:tblGrid>
        <w:gridCol w:w="546"/>
        <w:gridCol w:w="1216"/>
        <w:gridCol w:w="1661"/>
        <w:gridCol w:w="1399"/>
        <w:gridCol w:w="1338"/>
        <w:gridCol w:w="804"/>
        <w:gridCol w:w="644"/>
        <w:gridCol w:w="782"/>
        <w:gridCol w:w="893"/>
      </w:tblGrid>
      <w:tr w:rsidR="007D2424" w:rsidRPr="002D516F" w14:paraId="3BD401D2" w14:textId="77777777" w:rsidTr="00816F4F">
        <w:trPr>
          <w:cantSplit/>
          <w:trHeight w:val="1134"/>
        </w:trPr>
        <w:tc>
          <w:tcPr>
            <w:tcW w:w="294" w:type="pct"/>
            <w:textDirection w:val="tbRl"/>
          </w:tcPr>
          <w:p w14:paraId="56435242" w14:textId="77777777" w:rsidR="007D2424" w:rsidRPr="002D516F" w:rsidRDefault="007D2424" w:rsidP="00EB7C0F">
            <w:pPr>
              <w:ind w:left="113" w:right="113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جلسه</w:t>
            </w:r>
          </w:p>
        </w:tc>
        <w:tc>
          <w:tcPr>
            <w:tcW w:w="655" w:type="pct"/>
          </w:tcPr>
          <w:p w14:paraId="6FB790CE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895" w:type="pct"/>
          </w:tcPr>
          <w:p w14:paraId="703B1F13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سرفصل (عنوان)</w:t>
            </w:r>
          </w:p>
        </w:tc>
        <w:tc>
          <w:tcPr>
            <w:tcW w:w="754" w:type="pct"/>
          </w:tcPr>
          <w:p w14:paraId="27242001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اهداف رفتاری</w:t>
            </w:r>
            <w:r w:rsidRPr="002D516F"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1"/>
            </w:r>
          </w:p>
        </w:tc>
        <w:tc>
          <w:tcPr>
            <w:tcW w:w="721" w:type="pct"/>
          </w:tcPr>
          <w:p w14:paraId="2FEC82D5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حیطه یادگیری</w:t>
            </w:r>
            <w:r w:rsidRPr="002D516F"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2"/>
            </w:r>
          </w:p>
        </w:tc>
        <w:tc>
          <w:tcPr>
            <w:tcW w:w="433" w:type="pct"/>
          </w:tcPr>
          <w:p w14:paraId="1F63EF43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روش تدریس</w:t>
            </w:r>
            <w:r w:rsidRPr="002D516F"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3"/>
            </w:r>
          </w:p>
        </w:tc>
        <w:tc>
          <w:tcPr>
            <w:tcW w:w="347" w:type="pct"/>
          </w:tcPr>
          <w:p w14:paraId="57DE9490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مدت زمان</w:t>
            </w:r>
          </w:p>
        </w:tc>
        <w:tc>
          <w:tcPr>
            <w:tcW w:w="421" w:type="pct"/>
          </w:tcPr>
          <w:p w14:paraId="10F62D22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وسایل کمک آموزشی</w:t>
            </w:r>
          </w:p>
        </w:tc>
        <w:tc>
          <w:tcPr>
            <w:tcW w:w="481" w:type="pct"/>
          </w:tcPr>
          <w:p w14:paraId="4F2E3C81" w14:textId="77777777" w:rsidR="007D2424" w:rsidRPr="002D516F" w:rsidRDefault="007D2424" w:rsidP="00EB7C0F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2D516F">
              <w:rPr>
                <w:rFonts w:cs="B Nazanin" w:hint="cs"/>
                <w:b/>
                <w:bCs/>
                <w:sz w:val="20"/>
                <w:szCs w:val="20"/>
                <w:rtl/>
              </w:rPr>
              <w:t>روش ارزشیابی</w:t>
            </w:r>
            <w:r w:rsidRPr="002D516F"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4"/>
            </w:r>
          </w:p>
        </w:tc>
      </w:tr>
      <w:tr w:rsidR="00AC27FD" w:rsidRPr="002D516F" w14:paraId="31C72678" w14:textId="77777777" w:rsidTr="00816F4F">
        <w:trPr>
          <w:trHeight w:val="3610"/>
        </w:trPr>
        <w:tc>
          <w:tcPr>
            <w:tcW w:w="294" w:type="pct"/>
          </w:tcPr>
          <w:p w14:paraId="4F56B0C7" w14:textId="77777777" w:rsidR="00AC27FD" w:rsidRPr="002D516F" w:rsidRDefault="00AC27FD" w:rsidP="00EB7C0F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655" w:type="pct"/>
          </w:tcPr>
          <w:p w14:paraId="4BC893D1" w14:textId="26299661" w:rsidR="00AC27FD" w:rsidRPr="003F0DFB" w:rsidRDefault="00372F2C" w:rsidP="00DD388C">
            <w:pPr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01</w:t>
            </w:r>
            <w:r w:rsidR="00AC27FD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07</w:t>
            </w:r>
            <w:r w:rsidR="00AC27FD">
              <w:rPr>
                <w:rFonts w:cs="B Nazanin" w:hint="cs"/>
                <w:sz w:val="24"/>
                <w:szCs w:val="24"/>
                <w:rtl/>
              </w:rPr>
              <w:t>/</w:t>
            </w:r>
            <w:r w:rsidR="003F3FFB">
              <w:rPr>
                <w:rFonts w:cs="B Nazanin" w:hint="cs"/>
                <w:sz w:val="24"/>
                <w:szCs w:val="24"/>
                <w:rtl/>
              </w:rPr>
              <w:t>1403</w:t>
            </w:r>
          </w:p>
        </w:tc>
        <w:tc>
          <w:tcPr>
            <w:tcW w:w="895" w:type="pct"/>
          </w:tcPr>
          <w:p w14:paraId="68DB8460" w14:textId="77777777" w:rsidR="00AC27FD" w:rsidRDefault="00DD388C" w:rsidP="00EB7C0F">
            <w:pPr>
              <w:rPr>
                <w:rFonts w:cs="B Nazanin"/>
              </w:rPr>
            </w:pPr>
            <w:r w:rsidRPr="00DD388C">
              <w:rPr>
                <w:rFonts w:cs="B Nazanin"/>
                <w:b/>
                <w:bCs/>
                <w:rtl/>
              </w:rPr>
              <w:t>استفاده از نرم افزارهاي مديريت منابع ‏</w:t>
            </w:r>
            <w:r w:rsidRPr="00DD388C">
              <w:rPr>
                <w:rFonts w:cs="B Nazanin"/>
                <w:b/>
                <w:bCs/>
              </w:rPr>
              <w:t>End Note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  <w:tc>
          <w:tcPr>
            <w:tcW w:w="754" w:type="pct"/>
          </w:tcPr>
          <w:p w14:paraId="487253B5" w14:textId="77777777" w:rsidR="00AC27FD" w:rsidRDefault="00AC27FD" w:rsidP="005C4567">
            <w:pPr>
              <w:pStyle w:val="ListParagraph"/>
              <w:ind w:left="11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1-فراگیر اطلاعاتی در ارتباط با </w:t>
            </w:r>
            <w:r w:rsidR="005C4567">
              <w:rPr>
                <w:rFonts w:cs="B Nazanin" w:hint="cs"/>
                <w:rtl/>
              </w:rPr>
              <w:t xml:space="preserve">اهمیت </w:t>
            </w:r>
            <w:r w:rsidR="005C4567" w:rsidRPr="005C4567">
              <w:rPr>
                <w:rFonts w:cs="B Nazanin"/>
                <w:rtl/>
              </w:rPr>
              <w:t>نرم افزارهاي ‏مديريت منابع ‏</w:t>
            </w:r>
            <w:r w:rsidR="005C4567" w:rsidRPr="005C4567">
              <w:rPr>
                <w:rFonts w:cs="B Nazanin"/>
              </w:rPr>
              <w:t xml:space="preserve">End </w:t>
            </w:r>
            <w:r w:rsidR="005C4567" w:rsidRPr="005C4567">
              <w:rPr>
                <w:rFonts w:cs="B Nazanin"/>
                <w:cs/>
              </w:rPr>
              <w:t>‎</w:t>
            </w:r>
            <w:r w:rsidR="005C4567" w:rsidRPr="005C4567">
              <w:rPr>
                <w:rFonts w:cs="B Nazanin"/>
              </w:rPr>
              <w:t>Note</w:t>
            </w:r>
            <w:r w:rsidR="005C4567" w:rsidRPr="005C4567">
              <w:rPr>
                <w:rFonts w:cs="B Nazanin"/>
                <w:rtl/>
              </w:rPr>
              <w:t>‏ ‏</w:t>
            </w:r>
            <w:r w:rsidRPr="007D2424">
              <w:rPr>
                <w:rFonts w:cs="B Nazanin"/>
                <w:rtl/>
              </w:rPr>
              <w:t xml:space="preserve"> ‏</w:t>
            </w:r>
            <w:r>
              <w:rPr>
                <w:rFonts w:cs="B Nazanin" w:hint="cs"/>
                <w:rtl/>
              </w:rPr>
              <w:t>به دست آورد.</w:t>
            </w:r>
          </w:p>
          <w:p w14:paraId="650211C1" w14:textId="77777777" w:rsidR="00AC27FD" w:rsidRDefault="00AC27FD" w:rsidP="00EB7C0F">
            <w:pPr>
              <w:pStyle w:val="ListParagraph"/>
              <w:ind w:left="11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 </w:t>
            </w:r>
            <w:r w:rsidR="005C4567">
              <w:rPr>
                <w:rFonts w:cs="B Nazanin" w:hint="cs"/>
                <w:rtl/>
              </w:rPr>
              <w:t xml:space="preserve"> </w:t>
            </w:r>
          </w:p>
          <w:p w14:paraId="1B701280" w14:textId="53C28145" w:rsidR="00AC27FD" w:rsidRDefault="00AC27FD" w:rsidP="005C4567">
            <w:pPr>
              <w:pStyle w:val="ListParagraph"/>
              <w:ind w:left="11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2-فراگیر </w:t>
            </w:r>
            <w:r w:rsidR="005C4567">
              <w:rPr>
                <w:rFonts w:cs="B Nazanin" w:hint="cs"/>
                <w:rtl/>
              </w:rPr>
              <w:t>ن</w:t>
            </w:r>
            <w:r w:rsidR="00372F2C">
              <w:rPr>
                <w:rFonts w:cs="B Nazanin" w:hint="cs"/>
                <w:rtl/>
              </w:rPr>
              <w:t>ح</w:t>
            </w:r>
            <w:r w:rsidR="005C4567">
              <w:rPr>
                <w:rFonts w:cs="B Nazanin" w:hint="cs"/>
                <w:rtl/>
              </w:rPr>
              <w:t xml:space="preserve">وه استفاده از </w:t>
            </w:r>
            <w:r w:rsidR="005C4567" w:rsidRPr="005C4567">
              <w:rPr>
                <w:rFonts w:cs="B Nazanin"/>
                <w:rtl/>
              </w:rPr>
              <w:t>نرم افزارهاي مديريت منابع ‏</w:t>
            </w:r>
            <w:r w:rsidR="005C4567" w:rsidRPr="005C4567">
              <w:rPr>
                <w:rFonts w:cs="B Nazanin"/>
              </w:rPr>
              <w:t>End Note</w:t>
            </w:r>
            <w:r w:rsidR="005C4567" w:rsidRPr="005C4567">
              <w:rPr>
                <w:rFonts w:cs="B Nazanin"/>
                <w:rtl/>
              </w:rPr>
              <w:t>‏ ‏</w:t>
            </w:r>
            <w:r w:rsidRPr="00094FBB">
              <w:rPr>
                <w:rFonts w:cs="B Nazanin" w:hint="cs"/>
                <w:rtl/>
              </w:rPr>
              <w:t xml:space="preserve"> </w:t>
            </w:r>
            <w:r>
              <w:rPr>
                <w:rFonts w:cs="B Nazanin" w:hint="cs"/>
                <w:rtl/>
              </w:rPr>
              <w:t>را بیاموزد.</w:t>
            </w:r>
          </w:p>
          <w:p w14:paraId="358275DE" w14:textId="77777777" w:rsidR="00E463EA" w:rsidRPr="004A1C74" w:rsidRDefault="00E463EA" w:rsidP="005C4567">
            <w:pPr>
              <w:pStyle w:val="ListParagraph"/>
              <w:rPr>
                <w:rFonts w:cs="B Nazanin"/>
              </w:rPr>
            </w:pPr>
          </w:p>
        </w:tc>
        <w:tc>
          <w:tcPr>
            <w:tcW w:w="721" w:type="pct"/>
          </w:tcPr>
          <w:p w14:paraId="68F0966B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Knowledge</w:t>
            </w:r>
          </w:p>
          <w:p w14:paraId="70C77FBA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307C0240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206F1882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610C0319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24DFC80D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380A58C4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7FFC19F6" w14:textId="77777777" w:rsidR="00AC27FD" w:rsidRDefault="00AC27FD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057CEC81" w14:textId="77777777" w:rsidR="00587483" w:rsidRDefault="00587483" w:rsidP="00EB7C0F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2489C757" w14:textId="77777777" w:rsidR="00587483" w:rsidRDefault="00587483" w:rsidP="00587483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Knowledge</w:t>
            </w:r>
          </w:p>
          <w:p w14:paraId="54B10A1A" w14:textId="77777777" w:rsidR="00AC27FD" w:rsidRDefault="00AC27FD" w:rsidP="00EB7C0F">
            <w:pPr>
              <w:rPr>
                <w:rFonts w:cs="B Nazanin"/>
              </w:rPr>
            </w:pPr>
          </w:p>
        </w:tc>
        <w:tc>
          <w:tcPr>
            <w:tcW w:w="433" w:type="pct"/>
          </w:tcPr>
          <w:p w14:paraId="26DD7BD0" w14:textId="77777777" w:rsidR="00AC27FD" w:rsidRDefault="00AC27FD" w:rsidP="00EB7C0F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سخنرانی و بحث گروهی </w:t>
            </w:r>
          </w:p>
        </w:tc>
        <w:tc>
          <w:tcPr>
            <w:tcW w:w="347" w:type="pct"/>
          </w:tcPr>
          <w:p w14:paraId="19E3916A" w14:textId="77777777" w:rsidR="00AC27FD" w:rsidRDefault="005F5982" w:rsidP="007D2424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20</w:t>
            </w:r>
            <w:r w:rsidR="00AC27FD">
              <w:rPr>
                <w:rFonts w:cs="B Nazanin" w:hint="cs"/>
                <w:rtl/>
              </w:rPr>
              <w:t xml:space="preserve"> دقیقه </w:t>
            </w:r>
          </w:p>
        </w:tc>
        <w:tc>
          <w:tcPr>
            <w:tcW w:w="421" w:type="pct"/>
          </w:tcPr>
          <w:p w14:paraId="4A4E417C" w14:textId="77777777" w:rsidR="00AC27FD" w:rsidRDefault="00AC27FD" w:rsidP="00EB7C0F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اسلاید </w:t>
            </w:r>
          </w:p>
          <w:p w14:paraId="373311CE" w14:textId="77777777" w:rsidR="00AC27FD" w:rsidRDefault="00AC27FD" w:rsidP="00EB7C0F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و انیمیشن</w:t>
            </w:r>
          </w:p>
        </w:tc>
        <w:tc>
          <w:tcPr>
            <w:tcW w:w="481" w:type="pct"/>
          </w:tcPr>
          <w:p w14:paraId="3D3EEAEC" w14:textId="77777777" w:rsidR="00AC27FD" w:rsidRDefault="00AC27FD" w:rsidP="00EB7C0F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پرسش و پاسخ </w:t>
            </w:r>
          </w:p>
        </w:tc>
      </w:tr>
      <w:tr w:rsidR="00061774" w:rsidRPr="002D516F" w14:paraId="5888F245" w14:textId="77777777" w:rsidTr="00816F4F">
        <w:trPr>
          <w:trHeight w:val="3610"/>
        </w:trPr>
        <w:tc>
          <w:tcPr>
            <w:tcW w:w="294" w:type="pct"/>
          </w:tcPr>
          <w:p w14:paraId="401B8F0D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655" w:type="pct"/>
          </w:tcPr>
          <w:p w14:paraId="7C4BCE2B" w14:textId="1686797B" w:rsidR="00061774" w:rsidRPr="003F0DFB" w:rsidRDefault="00372F2C" w:rsidP="00B4222A">
            <w:pPr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07</w:t>
            </w:r>
            <w:r w:rsidR="00061774">
              <w:rPr>
                <w:rFonts w:cs="B Nazanin" w:hint="cs"/>
                <w:sz w:val="24"/>
                <w:szCs w:val="24"/>
                <w:rtl/>
              </w:rPr>
              <w:t>/</w:t>
            </w:r>
            <w:r>
              <w:rPr>
                <w:rFonts w:cs="B Nazanin" w:hint="cs"/>
                <w:sz w:val="24"/>
                <w:szCs w:val="24"/>
                <w:rtl/>
              </w:rPr>
              <w:t>07</w:t>
            </w:r>
            <w:r w:rsidR="00061774">
              <w:rPr>
                <w:rFonts w:cs="B Nazanin" w:hint="cs"/>
                <w:sz w:val="24"/>
                <w:szCs w:val="24"/>
                <w:rtl/>
              </w:rPr>
              <w:t>/</w:t>
            </w:r>
            <w:r w:rsidR="003F3FFB">
              <w:rPr>
                <w:rFonts w:cs="B Nazanin" w:hint="cs"/>
                <w:sz w:val="24"/>
                <w:szCs w:val="24"/>
                <w:rtl/>
              </w:rPr>
              <w:t>1403</w:t>
            </w:r>
          </w:p>
        </w:tc>
        <w:tc>
          <w:tcPr>
            <w:tcW w:w="895" w:type="pct"/>
          </w:tcPr>
          <w:p w14:paraId="03314FC5" w14:textId="77777777" w:rsidR="00061774" w:rsidRDefault="00061774" w:rsidP="00B4222A">
            <w:pPr>
              <w:rPr>
                <w:rFonts w:cs="B Nazanin"/>
              </w:rPr>
            </w:pPr>
            <w:r w:rsidRPr="00DD388C">
              <w:rPr>
                <w:rFonts w:cs="B Nazanin"/>
                <w:b/>
                <w:bCs/>
                <w:rtl/>
              </w:rPr>
              <w:t>استفاده از نرم افزارهاي مديريت منابع ‏</w:t>
            </w:r>
            <w:r w:rsidRPr="00DD388C">
              <w:rPr>
                <w:rFonts w:cs="B Nazanin"/>
                <w:b/>
                <w:bCs/>
              </w:rPr>
              <w:t>End Note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  <w:tc>
          <w:tcPr>
            <w:tcW w:w="754" w:type="pct"/>
          </w:tcPr>
          <w:p w14:paraId="15CDEDB2" w14:textId="77777777" w:rsidR="00061774" w:rsidRDefault="00061774" w:rsidP="00B4222A">
            <w:pPr>
              <w:pStyle w:val="ListParagraph"/>
              <w:ind w:left="11"/>
              <w:rPr>
                <w:rFonts w:cs="B Nazanin"/>
                <w:rtl/>
              </w:rPr>
            </w:pPr>
          </w:p>
          <w:p w14:paraId="182470D4" w14:textId="639F65ED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1- فراگیر </w:t>
            </w:r>
            <w:r w:rsidR="00372F2C">
              <w:rPr>
                <w:rFonts w:cs="B Nazanin" w:hint="cs"/>
                <w:rtl/>
              </w:rPr>
              <w:t>نحوه رفرنس دهی از سایت های مختلف را یاد بگیرد</w:t>
            </w:r>
            <w:r>
              <w:rPr>
                <w:rFonts w:cs="B Nazanin" w:hint="cs"/>
                <w:rtl/>
              </w:rPr>
              <w:t>.</w:t>
            </w:r>
          </w:p>
          <w:p w14:paraId="4909311C" w14:textId="77777777" w:rsidR="00061774" w:rsidRDefault="00061774" w:rsidP="00B4222A">
            <w:pPr>
              <w:rPr>
                <w:rFonts w:cs="B Nazanin"/>
                <w:rtl/>
              </w:rPr>
            </w:pPr>
          </w:p>
          <w:p w14:paraId="00ADCC94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 2- فراگیر مهارت لازم در  رفرنس دهی با استفاده </w:t>
            </w:r>
            <w:r w:rsidRPr="008763B4">
              <w:rPr>
                <w:rFonts w:cs="B Nazanin"/>
              </w:rPr>
              <w:t>End Note</w:t>
            </w:r>
            <w:r>
              <w:rPr>
                <w:rFonts w:cs="B Nazanin" w:hint="cs"/>
                <w:rtl/>
              </w:rPr>
              <w:t xml:space="preserve"> از کسب کند.</w:t>
            </w:r>
          </w:p>
          <w:p w14:paraId="268DEF3B" w14:textId="77777777" w:rsidR="00061774" w:rsidRDefault="00061774" w:rsidP="00B4222A">
            <w:pPr>
              <w:rPr>
                <w:rFonts w:cs="B Nazanin"/>
                <w:rtl/>
              </w:rPr>
            </w:pPr>
          </w:p>
          <w:p w14:paraId="2E1F7D62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3- فراگیر نرم افزار های مختلف را با </w:t>
            </w:r>
            <w:r w:rsidRPr="00F446A3">
              <w:rPr>
                <w:rFonts w:cs="B Nazanin"/>
              </w:rPr>
              <w:t>End Note</w:t>
            </w:r>
            <w:r>
              <w:rPr>
                <w:rFonts w:cs="B Nazanin" w:hint="cs"/>
                <w:rtl/>
              </w:rPr>
              <w:t xml:space="preserve"> مقایسه کند. </w:t>
            </w:r>
          </w:p>
        </w:tc>
        <w:tc>
          <w:tcPr>
            <w:tcW w:w="721" w:type="pct"/>
          </w:tcPr>
          <w:p w14:paraId="0919DA81" w14:textId="77777777" w:rsidR="00061774" w:rsidRDefault="00061774" w:rsidP="00B4222A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3FE0440B" w14:textId="77777777" w:rsidR="00061774" w:rsidRPr="00F446A3" w:rsidRDefault="00061774" w:rsidP="00B4222A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Knowledge</w:t>
            </w:r>
          </w:p>
          <w:p w14:paraId="199F2C88" w14:textId="77777777" w:rsidR="00061774" w:rsidRDefault="00061774" w:rsidP="00B4222A">
            <w:pPr>
              <w:rPr>
                <w:rFonts w:cs="B Nazanin"/>
                <w:sz w:val="16"/>
                <w:szCs w:val="16"/>
                <w:rtl/>
              </w:rPr>
            </w:pPr>
          </w:p>
          <w:p w14:paraId="0A7C26FD" w14:textId="77777777" w:rsidR="00061774" w:rsidRDefault="00061774" w:rsidP="00B4222A">
            <w:pPr>
              <w:rPr>
                <w:rFonts w:cs="B Nazanin"/>
                <w:sz w:val="16"/>
                <w:szCs w:val="16"/>
                <w:rtl/>
              </w:rPr>
            </w:pPr>
          </w:p>
          <w:p w14:paraId="57F0799F" w14:textId="77777777" w:rsidR="00061774" w:rsidRDefault="00061774" w:rsidP="00B4222A">
            <w:pPr>
              <w:rPr>
                <w:rFonts w:cs="B Nazanin"/>
                <w:sz w:val="16"/>
                <w:szCs w:val="16"/>
                <w:rtl/>
              </w:rPr>
            </w:pPr>
          </w:p>
          <w:p w14:paraId="3F76AE11" w14:textId="77777777" w:rsidR="00061774" w:rsidRDefault="00061774" w:rsidP="00B4222A">
            <w:pPr>
              <w:rPr>
                <w:rFonts w:cs="B Nazanin"/>
                <w:sz w:val="16"/>
                <w:szCs w:val="16"/>
                <w:rtl/>
              </w:rPr>
            </w:pPr>
          </w:p>
          <w:p w14:paraId="47008BD5" w14:textId="77777777" w:rsidR="00061774" w:rsidRDefault="00061774" w:rsidP="00B4222A">
            <w:pPr>
              <w:rPr>
                <w:rFonts w:cs="B Nazanin"/>
                <w:sz w:val="16"/>
                <w:szCs w:val="16"/>
                <w:rtl/>
              </w:rPr>
            </w:pPr>
          </w:p>
          <w:p w14:paraId="7B01330E" w14:textId="77777777" w:rsidR="00061774" w:rsidRDefault="00061774" w:rsidP="00B4222A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</w:p>
          <w:p w14:paraId="7810A7A1" w14:textId="77777777" w:rsidR="00061774" w:rsidRDefault="00061774" w:rsidP="00B4222A">
            <w:pPr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  <w:p w14:paraId="31FBBBF5" w14:textId="6AFFD695" w:rsidR="00061774" w:rsidRDefault="00372F2C" w:rsidP="00B4222A">
            <w:pPr>
              <w:rPr>
                <w:rFonts w:cs="B Nazanin"/>
                <w:sz w:val="20"/>
                <w:szCs w:val="20"/>
                <w:rtl/>
                <w:cs/>
              </w:rPr>
            </w:pPr>
            <w:r w:rsidRPr="008B56F3">
              <w:rPr>
                <w:rFonts w:cs="B Nazanin"/>
                <w:sz w:val="20"/>
                <w:szCs w:val="20"/>
              </w:rPr>
              <w:t xml:space="preserve">Psychomotor </w:t>
            </w:r>
          </w:p>
          <w:p w14:paraId="21667235" w14:textId="77777777" w:rsidR="00061774" w:rsidRDefault="00061774" w:rsidP="00B4222A">
            <w:pPr>
              <w:rPr>
                <w:rFonts w:cs="B Nazanin"/>
                <w:sz w:val="20"/>
                <w:szCs w:val="20"/>
                <w:rtl/>
                <w:cs/>
              </w:rPr>
            </w:pPr>
          </w:p>
          <w:p w14:paraId="72382AAD" w14:textId="77777777" w:rsidR="00061774" w:rsidRDefault="00061774" w:rsidP="00B4222A">
            <w:pPr>
              <w:rPr>
                <w:rFonts w:cs="B Nazanin"/>
                <w:sz w:val="20"/>
                <w:szCs w:val="20"/>
                <w:rtl/>
                <w:cs/>
              </w:rPr>
            </w:pPr>
          </w:p>
          <w:p w14:paraId="6FCA1D5D" w14:textId="77777777" w:rsidR="00061774" w:rsidRDefault="00061774" w:rsidP="00B4222A">
            <w:pPr>
              <w:rPr>
                <w:rFonts w:cs="B Nazanin"/>
                <w:sz w:val="20"/>
                <w:szCs w:val="20"/>
                <w:rtl/>
                <w:cs/>
              </w:rPr>
            </w:pPr>
          </w:p>
          <w:p w14:paraId="37D575FE" w14:textId="77777777" w:rsidR="00061774" w:rsidRDefault="00061774" w:rsidP="00B4222A">
            <w:pPr>
              <w:rPr>
                <w:rFonts w:cs="B Nazanin"/>
                <w:sz w:val="20"/>
                <w:szCs w:val="20"/>
                <w:rtl/>
              </w:rPr>
            </w:pPr>
          </w:p>
          <w:p w14:paraId="131C58D5" w14:textId="77777777" w:rsidR="00061774" w:rsidRDefault="00061774" w:rsidP="00B4222A">
            <w:pPr>
              <w:rPr>
                <w:rFonts w:cs="B Nazanin"/>
                <w:sz w:val="20"/>
                <w:szCs w:val="20"/>
                <w:rtl/>
                <w:cs/>
              </w:rPr>
            </w:pPr>
          </w:p>
          <w:p w14:paraId="4188A8C3" w14:textId="77777777" w:rsidR="00061774" w:rsidRDefault="00061774" w:rsidP="00B4222A">
            <w:pPr>
              <w:rPr>
                <w:rFonts w:cs="B Nazanin"/>
                <w:sz w:val="20"/>
                <w:szCs w:val="20"/>
                <w:rtl/>
                <w:cs/>
              </w:rPr>
            </w:pPr>
          </w:p>
          <w:p w14:paraId="32BF2253" w14:textId="3E30D315" w:rsidR="00061774" w:rsidRDefault="00372F2C" w:rsidP="00372F2C">
            <w:pPr>
              <w:jc w:val="right"/>
              <w:rPr>
                <w:rFonts w:cs="B Nazanin"/>
                <w:sz w:val="16"/>
                <w:szCs w:val="16"/>
                <w:rtl/>
              </w:rPr>
            </w:pPr>
            <w:r w:rsidRPr="0040322D">
              <w:rPr>
                <w:rFonts w:asciiTheme="majorBidi" w:hAnsiTheme="majorBidi" w:cs="B Nazanin"/>
                <w:sz w:val="20"/>
                <w:szCs w:val="20"/>
              </w:rPr>
              <w:t>Knowledge</w:t>
            </w:r>
            <w:r w:rsidR="00061774" w:rsidRPr="007C4AC6">
              <w:rPr>
                <w:rFonts w:cs="B Nazanin" w:hint="cs"/>
                <w:sz w:val="20"/>
                <w:szCs w:val="20"/>
                <w:rtl/>
              </w:rPr>
              <w:t xml:space="preserve"> </w:t>
            </w:r>
          </w:p>
          <w:p w14:paraId="699489B0" w14:textId="77777777" w:rsidR="00061774" w:rsidRDefault="00061774" w:rsidP="00B4222A">
            <w:pPr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433" w:type="pct"/>
          </w:tcPr>
          <w:p w14:paraId="02732658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lastRenderedPageBreak/>
              <w:t xml:space="preserve">سخنرانی و بحث گروهی </w:t>
            </w:r>
          </w:p>
        </w:tc>
        <w:tc>
          <w:tcPr>
            <w:tcW w:w="347" w:type="pct"/>
          </w:tcPr>
          <w:p w14:paraId="1692A5AF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120 دقیقه </w:t>
            </w:r>
          </w:p>
        </w:tc>
        <w:tc>
          <w:tcPr>
            <w:tcW w:w="421" w:type="pct"/>
          </w:tcPr>
          <w:p w14:paraId="12EAE865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اسلاید </w:t>
            </w:r>
          </w:p>
          <w:p w14:paraId="58E22F8D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و انیمیشن</w:t>
            </w:r>
          </w:p>
        </w:tc>
        <w:tc>
          <w:tcPr>
            <w:tcW w:w="481" w:type="pct"/>
          </w:tcPr>
          <w:p w14:paraId="78470B49" w14:textId="77777777" w:rsidR="00061774" w:rsidRDefault="00061774" w:rsidP="00B4222A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پرسش و پاسخ </w:t>
            </w:r>
          </w:p>
        </w:tc>
      </w:tr>
    </w:tbl>
    <w:p w14:paraId="18C3198F" w14:textId="77777777" w:rsidR="000907CC" w:rsidRPr="00B51384" w:rsidRDefault="00A703AF" w:rsidP="00A703AF">
      <w:pPr>
        <w:rPr>
          <w:rFonts w:cs="B Titr"/>
          <w:sz w:val="28"/>
          <w:szCs w:val="28"/>
          <w:rtl/>
        </w:rPr>
      </w:pPr>
      <w:r w:rsidRPr="00B51384">
        <w:rPr>
          <w:rFonts w:cs="B Titr" w:hint="cs"/>
          <w:sz w:val="28"/>
          <w:szCs w:val="28"/>
          <w:rtl/>
        </w:rPr>
        <w:lastRenderedPageBreak/>
        <w:t>شیوه نمره ده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36"/>
        <w:gridCol w:w="942"/>
        <w:gridCol w:w="4774"/>
        <w:gridCol w:w="1964"/>
      </w:tblGrid>
      <w:tr w:rsidR="00A961FC" w:rsidRPr="007C4AC6" w14:paraId="2C3D8979" w14:textId="77777777" w:rsidTr="002D516F">
        <w:tc>
          <w:tcPr>
            <w:tcW w:w="1336" w:type="dxa"/>
          </w:tcPr>
          <w:p w14:paraId="0FB84A49" w14:textId="77777777" w:rsidR="00A46DDA" w:rsidRPr="00B51384" w:rsidRDefault="00A46DDA" w:rsidP="00A703AF">
            <w:pPr>
              <w:pStyle w:val="Heading9"/>
              <w:jc w:val="left"/>
              <w:outlineLvl w:val="8"/>
              <w:rPr>
                <w:rFonts w:cs="B Nazanin"/>
                <w:b w:val="0"/>
                <w:bCs w:val="0"/>
                <w:sz w:val="22"/>
                <w:szCs w:val="22"/>
                <w:rtl/>
              </w:rPr>
            </w:pPr>
            <w:r w:rsidRPr="00B51384">
              <w:rPr>
                <w:rFonts w:cs="B Nazanin" w:hint="cs"/>
                <w:b w:val="0"/>
                <w:bCs w:val="0"/>
                <w:sz w:val="22"/>
                <w:szCs w:val="22"/>
                <w:rtl/>
              </w:rPr>
              <w:t>نوع ارزشیابی</w:t>
            </w:r>
          </w:p>
        </w:tc>
        <w:tc>
          <w:tcPr>
            <w:tcW w:w="942" w:type="dxa"/>
          </w:tcPr>
          <w:p w14:paraId="2C068300" w14:textId="77777777" w:rsidR="00A46DDA" w:rsidRPr="00B51384" w:rsidRDefault="00A46DDA" w:rsidP="00A703AF">
            <w:pPr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>تاریخ</w:t>
            </w:r>
          </w:p>
        </w:tc>
        <w:tc>
          <w:tcPr>
            <w:tcW w:w="4774" w:type="dxa"/>
          </w:tcPr>
          <w:p w14:paraId="10DC5E7C" w14:textId="77777777" w:rsidR="00A46DDA" w:rsidRPr="00B51384" w:rsidRDefault="00A46DDA" w:rsidP="007C4AC6">
            <w:pPr>
              <w:rPr>
                <w:rFonts w:cs="B Nazanin"/>
                <w:vertAlign w:val="superscript"/>
                <w:rtl/>
              </w:rPr>
            </w:pPr>
            <w:r w:rsidRPr="00B51384">
              <w:rPr>
                <w:rFonts w:cs="B Nazanin" w:hint="cs"/>
                <w:rtl/>
              </w:rPr>
              <w:t>ابزار ارزشیابی</w:t>
            </w:r>
            <w:r w:rsidR="007C4AC6" w:rsidRPr="00B51384">
              <w:rPr>
                <w:rStyle w:val="FootnoteReference"/>
                <w:rFonts w:cs="B Nazanin"/>
                <w:rtl/>
              </w:rPr>
              <w:footnoteReference w:id="5"/>
            </w:r>
          </w:p>
        </w:tc>
        <w:tc>
          <w:tcPr>
            <w:tcW w:w="1964" w:type="dxa"/>
          </w:tcPr>
          <w:p w14:paraId="71217976" w14:textId="77777777" w:rsidR="00A46DDA" w:rsidRPr="00B51384" w:rsidRDefault="00A46DDA" w:rsidP="00A703AF">
            <w:pPr>
              <w:rPr>
                <w:rFonts w:cs="B Titr"/>
                <w:rtl/>
              </w:rPr>
            </w:pPr>
            <w:r w:rsidRPr="00B51384">
              <w:rPr>
                <w:rFonts w:cs="B Nazanin" w:hint="cs"/>
                <w:rtl/>
              </w:rPr>
              <w:t>ميزان امتياز از کل</w:t>
            </w:r>
          </w:p>
        </w:tc>
      </w:tr>
      <w:tr w:rsidR="00A961FC" w:rsidRPr="007C4AC6" w14:paraId="6900A10F" w14:textId="77777777" w:rsidTr="002D516F">
        <w:trPr>
          <w:trHeight w:val="227"/>
        </w:trPr>
        <w:tc>
          <w:tcPr>
            <w:tcW w:w="1336" w:type="dxa"/>
          </w:tcPr>
          <w:p w14:paraId="4FCFA61F" w14:textId="77777777" w:rsidR="00A46DDA" w:rsidRPr="00A961FC" w:rsidRDefault="00A46DDA" w:rsidP="00A703AF">
            <w:pPr>
              <w:pStyle w:val="Heading9"/>
              <w:jc w:val="left"/>
              <w:outlineLvl w:val="8"/>
              <w:rPr>
                <w:rFonts w:cs="B Nazanin"/>
                <w:b w:val="0"/>
                <w:bCs w:val="0"/>
                <w:sz w:val="22"/>
                <w:szCs w:val="22"/>
                <w:rtl/>
              </w:rPr>
            </w:pPr>
            <w:r w:rsidRPr="00A961FC">
              <w:rPr>
                <w:rFonts w:cs="B Nazanin" w:hint="cs"/>
                <w:b w:val="0"/>
                <w:bCs w:val="0"/>
                <w:sz w:val="22"/>
                <w:szCs w:val="22"/>
                <w:rtl/>
              </w:rPr>
              <w:t>كوئيز</w:t>
            </w:r>
          </w:p>
        </w:tc>
        <w:tc>
          <w:tcPr>
            <w:tcW w:w="942" w:type="dxa"/>
          </w:tcPr>
          <w:p w14:paraId="6C24D1D2" w14:textId="77777777" w:rsidR="006962B7" w:rsidRPr="00A961FC" w:rsidRDefault="006962B7" w:rsidP="00A961FC">
            <w:pPr>
              <w:rPr>
                <w:rFonts w:cs="B Nazanin"/>
                <w:rtl/>
              </w:rPr>
            </w:pPr>
          </w:p>
        </w:tc>
        <w:tc>
          <w:tcPr>
            <w:tcW w:w="4774" w:type="dxa"/>
          </w:tcPr>
          <w:p w14:paraId="5B9247F8" w14:textId="75D59EED" w:rsidR="006962B7" w:rsidRDefault="00A961FC" w:rsidP="00A703AF">
            <w:pPr>
              <w:rPr>
                <w:rFonts w:cs="B Nazanin"/>
                <w:rtl/>
              </w:rPr>
            </w:pPr>
            <w:r w:rsidRPr="00A961FC">
              <w:rPr>
                <w:rFonts w:cs="B Nazanin" w:hint="cs"/>
                <w:rtl/>
              </w:rPr>
              <w:t>ارائه سوال های کاربردی جهت ارزیابی مهارت فراگیر</w:t>
            </w:r>
            <w:r w:rsidR="002749C0">
              <w:rPr>
                <w:rFonts w:cs="B Nazanin" w:hint="cs"/>
                <w:rtl/>
              </w:rPr>
              <w:t>، انجام تکلیف کلاسی</w:t>
            </w:r>
          </w:p>
          <w:p w14:paraId="15DFD77A" w14:textId="77777777" w:rsidR="00A46DDA" w:rsidRPr="006962B7" w:rsidRDefault="00A46DDA" w:rsidP="006962B7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964" w:type="dxa"/>
          </w:tcPr>
          <w:p w14:paraId="475A29C1" w14:textId="4C30B7D3" w:rsidR="00A46DDA" w:rsidRPr="009E3062" w:rsidRDefault="002749C0" w:rsidP="00A703AF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8</w:t>
            </w:r>
          </w:p>
        </w:tc>
      </w:tr>
      <w:tr w:rsidR="00A961FC" w14:paraId="61A2E93E" w14:textId="77777777" w:rsidTr="002D516F">
        <w:tc>
          <w:tcPr>
            <w:tcW w:w="1336" w:type="dxa"/>
          </w:tcPr>
          <w:p w14:paraId="582FB562" w14:textId="77777777" w:rsidR="00A46DDA" w:rsidRPr="00A961FC" w:rsidRDefault="00A46DDA" w:rsidP="00A703AF">
            <w:pPr>
              <w:rPr>
                <w:rFonts w:cs="B Nazanin"/>
                <w:rtl/>
              </w:rPr>
            </w:pPr>
            <w:r w:rsidRPr="00A961FC">
              <w:rPr>
                <w:rFonts w:cs="B Nazanin" w:hint="cs"/>
                <w:rtl/>
              </w:rPr>
              <w:t>امتحان پايان ترم</w:t>
            </w:r>
          </w:p>
        </w:tc>
        <w:tc>
          <w:tcPr>
            <w:tcW w:w="942" w:type="dxa"/>
          </w:tcPr>
          <w:p w14:paraId="394E50E3" w14:textId="77777777" w:rsidR="00A46DDA" w:rsidRPr="00A961FC" w:rsidRDefault="00A46DDA" w:rsidP="000E467F">
            <w:pPr>
              <w:rPr>
                <w:rFonts w:cs="B Nazanin"/>
                <w:rtl/>
              </w:rPr>
            </w:pPr>
          </w:p>
        </w:tc>
        <w:tc>
          <w:tcPr>
            <w:tcW w:w="4774" w:type="dxa"/>
          </w:tcPr>
          <w:p w14:paraId="0C81D79B" w14:textId="12FA3C85" w:rsidR="00A46DDA" w:rsidRPr="00A961FC" w:rsidRDefault="00A961FC" w:rsidP="00A703AF">
            <w:pPr>
              <w:rPr>
                <w:rFonts w:cs="B Nazanin"/>
                <w:rtl/>
              </w:rPr>
            </w:pPr>
            <w:r w:rsidRPr="00A961FC">
              <w:rPr>
                <w:rFonts w:cs="B Nazanin" w:hint="cs"/>
                <w:rtl/>
              </w:rPr>
              <w:t xml:space="preserve">آزمون تشریحی </w:t>
            </w:r>
            <w:r w:rsidR="002E5EA9">
              <w:rPr>
                <w:rFonts w:cs="B Nazanin" w:hint="cs"/>
                <w:rtl/>
              </w:rPr>
              <w:t>و</w:t>
            </w:r>
            <w:r w:rsidR="002E5EA9" w:rsidRPr="007C4AC6">
              <w:rPr>
                <w:rFonts w:ascii="BNazanin" w:cs="B Nazanin" w:hint="cs"/>
                <w:color w:val="000000"/>
                <w:rtl/>
              </w:rPr>
              <w:t xml:space="preserve"> </w:t>
            </w:r>
            <w:r w:rsidR="002749C0">
              <w:rPr>
                <w:rFonts w:ascii="BNazanin" w:cs="B Nazanin" w:hint="cs"/>
                <w:color w:val="000000"/>
                <w:rtl/>
              </w:rPr>
              <w:t>کار عملی</w:t>
            </w:r>
          </w:p>
        </w:tc>
        <w:tc>
          <w:tcPr>
            <w:tcW w:w="1964" w:type="dxa"/>
          </w:tcPr>
          <w:p w14:paraId="6C38FF31" w14:textId="455C6E2A" w:rsidR="00A46DDA" w:rsidRPr="009E3062" w:rsidRDefault="002749C0" w:rsidP="00185FC1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2</w:t>
            </w:r>
          </w:p>
        </w:tc>
      </w:tr>
      <w:tr w:rsidR="00185FC1" w14:paraId="53D6CED7" w14:textId="77777777" w:rsidTr="002D516F">
        <w:tc>
          <w:tcPr>
            <w:tcW w:w="1336" w:type="dxa"/>
          </w:tcPr>
          <w:p w14:paraId="41DAE5D6" w14:textId="77777777" w:rsidR="00185FC1" w:rsidRPr="00A961FC" w:rsidRDefault="00185FC1" w:rsidP="00185FC1">
            <w:pPr>
              <w:rPr>
                <w:rFonts w:cs="B Nazanin"/>
                <w:sz w:val="20"/>
                <w:szCs w:val="20"/>
                <w:rtl/>
              </w:rPr>
            </w:pPr>
            <w:r w:rsidRPr="00A961FC">
              <w:rPr>
                <w:rFonts w:cs="B Nazanin" w:hint="cs"/>
                <w:sz w:val="20"/>
                <w:szCs w:val="20"/>
                <w:rtl/>
              </w:rPr>
              <w:t>سایر موارد</w:t>
            </w:r>
          </w:p>
        </w:tc>
        <w:tc>
          <w:tcPr>
            <w:tcW w:w="942" w:type="dxa"/>
          </w:tcPr>
          <w:p w14:paraId="05B01551" w14:textId="77777777" w:rsidR="00185FC1" w:rsidRPr="00A961FC" w:rsidRDefault="00185FC1" w:rsidP="00185FC1">
            <w:pPr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4774" w:type="dxa"/>
          </w:tcPr>
          <w:p w14:paraId="4F2E7E58" w14:textId="77777777" w:rsidR="00185FC1" w:rsidRPr="00EF2DEA" w:rsidRDefault="00185FC1" w:rsidP="00185FC1">
            <w:pPr>
              <w:rPr>
                <w:rFonts w:cs="B Nazanin"/>
                <w:rtl/>
              </w:rPr>
            </w:pPr>
          </w:p>
        </w:tc>
        <w:tc>
          <w:tcPr>
            <w:tcW w:w="1964" w:type="dxa"/>
          </w:tcPr>
          <w:p w14:paraId="45B1DF78" w14:textId="77777777" w:rsidR="00185FC1" w:rsidRPr="009E3062" w:rsidRDefault="00185FC1" w:rsidP="00185FC1">
            <w:pPr>
              <w:rPr>
                <w:rFonts w:cs="B Nazanin"/>
                <w:rtl/>
              </w:rPr>
            </w:pPr>
          </w:p>
        </w:tc>
      </w:tr>
      <w:tr w:rsidR="00185FC1" w14:paraId="47CACDA2" w14:textId="77777777" w:rsidTr="002D516F">
        <w:tc>
          <w:tcPr>
            <w:tcW w:w="1336" w:type="dxa"/>
          </w:tcPr>
          <w:p w14:paraId="72C9FC8C" w14:textId="77777777" w:rsidR="00185FC1" w:rsidRDefault="000E467F" w:rsidP="00185FC1">
            <w:pPr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رائه سمینار</w:t>
            </w:r>
          </w:p>
        </w:tc>
        <w:tc>
          <w:tcPr>
            <w:tcW w:w="942" w:type="dxa"/>
          </w:tcPr>
          <w:p w14:paraId="49EA7D05" w14:textId="77777777" w:rsidR="00185FC1" w:rsidRPr="00A961FC" w:rsidRDefault="00185FC1" w:rsidP="00185FC1">
            <w:pPr>
              <w:rPr>
                <w:rFonts w:cs="B Nazanin"/>
                <w:sz w:val="32"/>
                <w:szCs w:val="32"/>
                <w:rtl/>
              </w:rPr>
            </w:pPr>
          </w:p>
        </w:tc>
        <w:tc>
          <w:tcPr>
            <w:tcW w:w="4774" w:type="dxa"/>
          </w:tcPr>
          <w:p w14:paraId="43CB13E4" w14:textId="77777777" w:rsidR="00185FC1" w:rsidRPr="00EF2DEA" w:rsidRDefault="000E467F" w:rsidP="00185FC1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 </w:t>
            </w:r>
            <w:r w:rsidR="00185FC1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1964" w:type="dxa"/>
          </w:tcPr>
          <w:p w14:paraId="60C6DAF5" w14:textId="77777777" w:rsidR="00185FC1" w:rsidRPr="009E3062" w:rsidRDefault="00185FC1" w:rsidP="00185FC1">
            <w:pPr>
              <w:rPr>
                <w:rFonts w:cs="B Nazanin"/>
                <w:rtl/>
              </w:rPr>
            </w:pPr>
          </w:p>
        </w:tc>
      </w:tr>
      <w:tr w:rsidR="00185FC1" w14:paraId="3B7E9980" w14:textId="77777777" w:rsidTr="002D516F">
        <w:tc>
          <w:tcPr>
            <w:tcW w:w="1336" w:type="dxa"/>
          </w:tcPr>
          <w:p w14:paraId="4A3F9784" w14:textId="77777777" w:rsidR="00185FC1" w:rsidRPr="00A961FC" w:rsidRDefault="00185FC1" w:rsidP="00185FC1">
            <w:pPr>
              <w:rPr>
                <w:rFonts w:cs="B Nazanin"/>
                <w:rtl/>
              </w:rPr>
            </w:pPr>
            <w:r w:rsidRPr="00A961FC">
              <w:rPr>
                <w:rFonts w:cs="B Nazanin" w:hint="cs"/>
                <w:rtl/>
              </w:rPr>
              <w:t>مجموع</w:t>
            </w:r>
          </w:p>
        </w:tc>
        <w:tc>
          <w:tcPr>
            <w:tcW w:w="942" w:type="dxa"/>
          </w:tcPr>
          <w:p w14:paraId="04A490BA" w14:textId="77777777" w:rsidR="00185FC1" w:rsidRPr="00A961FC" w:rsidRDefault="00185FC1" w:rsidP="00185FC1">
            <w:pPr>
              <w:rPr>
                <w:rFonts w:cs="B Nazanin"/>
                <w:rtl/>
              </w:rPr>
            </w:pPr>
          </w:p>
        </w:tc>
        <w:tc>
          <w:tcPr>
            <w:tcW w:w="4774" w:type="dxa"/>
          </w:tcPr>
          <w:p w14:paraId="3850E705" w14:textId="77777777" w:rsidR="00185FC1" w:rsidRPr="00A961FC" w:rsidRDefault="00185FC1" w:rsidP="00185FC1">
            <w:pPr>
              <w:rPr>
                <w:rFonts w:cs="B Nazanin"/>
                <w:rtl/>
              </w:rPr>
            </w:pPr>
          </w:p>
        </w:tc>
        <w:tc>
          <w:tcPr>
            <w:tcW w:w="1964" w:type="dxa"/>
          </w:tcPr>
          <w:p w14:paraId="12BB6E2E" w14:textId="77777777" w:rsidR="00185FC1" w:rsidRPr="009E3062" w:rsidRDefault="00E5778B" w:rsidP="00185FC1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0</w:t>
            </w:r>
          </w:p>
        </w:tc>
      </w:tr>
    </w:tbl>
    <w:p w14:paraId="02D3A596" w14:textId="77777777" w:rsidR="00A703AF" w:rsidRDefault="00A703AF" w:rsidP="00A703AF">
      <w:pPr>
        <w:rPr>
          <w:rFonts w:cs="B Titr"/>
          <w:sz w:val="32"/>
          <w:szCs w:val="32"/>
          <w:rtl/>
        </w:rPr>
      </w:pPr>
    </w:p>
    <w:p w14:paraId="0C84160E" w14:textId="77777777" w:rsidR="00A02475" w:rsidRDefault="00A02475" w:rsidP="00A02475">
      <w:pPr>
        <w:rPr>
          <w:rFonts w:cs="B Titr"/>
          <w:sz w:val="32"/>
          <w:szCs w:val="32"/>
          <w:rtl/>
        </w:rPr>
      </w:pPr>
      <w:r>
        <w:rPr>
          <w:rFonts w:cs="B Titr" w:hint="cs"/>
          <w:sz w:val="32"/>
          <w:szCs w:val="32"/>
          <w:rtl/>
        </w:rPr>
        <w:t xml:space="preserve">منابع: </w:t>
      </w:r>
    </w:p>
    <w:p w14:paraId="424ED128" w14:textId="77777777" w:rsidR="00A961FC" w:rsidRPr="00694815" w:rsidRDefault="008C2A14" w:rsidP="008C2A14">
      <w:pPr>
        <w:rPr>
          <w:rFonts w:asciiTheme="majorBidi" w:hAnsiTheme="majorBidi" w:cstheme="majorBidi"/>
          <w:b/>
          <w:bCs/>
          <w:sz w:val="24"/>
          <w:szCs w:val="24"/>
          <w:rtl/>
          <w:lang w:val="en-GB"/>
        </w:rPr>
      </w:pPr>
      <w:r w:rsidRPr="008C2A14">
        <w:rPr>
          <w:rFonts w:asciiTheme="majorBidi" w:hAnsiTheme="majorBidi" w:cs="Times New Roman"/>
          <w:b/>
          <w:bCs/>
          <w:sz w:val="24"/>
          <w:szCs w:val="24"/>
          <w:rtl/>
          <w:lang w:val="en-GB"/>
        </w:rPr>
        <w:t>اصول رفرنس نو</w:t>
      </w:r>
      <w:r w:rsidRPr="008C2A14">
        <w:rPr>
          <w:rFonts w:asciiTheme="majorBidi" w:hAnsiTheme="majorBidi" w:cs="Times New Roman" w:hint="cs"/>
          <w:b/>
          <w:bCs/>
          <w:sz w:val="24"/>
          <w:szCs w:val="24"/>
          <w:rtl/>
          <w:lang w:val="en-GB"/>
        </w:rPr>
        <w:t>ی</w:t>
      </w:r>
      <w:r w:rsidRPr="008C2A14">
        <w:rPr>
          <w:rFonts w:asciiTheme="majorBidi" w:hAnsiTheme="majorBidi" w:cs="Times New Roman" w:hint="eastAsia"/>
          <w:b/>
          <w:bCs/>
          <w:sz w:val="24"/>
          <w:szCs w:val="24"/>
          <w:rtl/>
          <w:lang w:val="en-GB"/>
        </w:rPr>
        <w:t>س</w:t>
      </w:r>
      <w:r w:rsidRPr="008C2A14">
        <w:rPr>
          <w:rFonts w:asciiTheme="majorBidi" w:hAnsiTheme="majorBidi" w:cs="Times New Roman" w:hint="cs"/>
          <w:b/>
          <w:bCs/>
          <w:sz w:val="24"/>
          <w:szCs w:val="24"/>
          <w:rtl/>
          <w:lang w:val="en-GB"/>
        </w:rPr>
        <w:t>ی</w:t>
      </w:r>
      <w:r w:rsidRPr="008C2A14">
        <w:rPr>
          <w:rFonts w:asciiTheme="majorBidi" w:hAnsiTheme="majorBidi" w:cs="Times New Roman"/>
          <w:b/>
          <w:bCs/>
          <w:sz w:val="24"/>
          <w:szCs w:val="24"/>
          <w:rtl/>
          <w:lang w:val="en-GB"/>
        </w:rPr>
        <w:t xml:space="preserve"> با نرم افزار </w:t>
      </w:r>
      <w:r w:rsidRPr="008C2A14">
        <w:rPr>
          <w:rFonts w:asciiTheme="majorBidi" w:hAnsiTheme="majorBidi" w:cstheme="majorBidi"/>
          <w:b/>
          <w:bCs/>
          <w:sz w:val="24"/>
          <w:szCs w:val="24"/>
          <w:lang w:val="en-GB"/>
        </w:rPr>
        <w:t>EndNote</w:t>
      </w:r>
      <w:r>
        <w:rPr>
          <w:rFonts w:asciiTheme="majorBidi" w:hAnsiTheme="majorBidi" w:cstheme="majorBidi" w:hint="cs"/>
          <w:b/>
          <w:bCs/>
          <w:sz w:val="24"/>
          <w:szCs w:val="24"/>
          <w:rtl/>
          <w:lang w:val="en-GB"/>
        </w:rPr>
        <w:t xml:space="preserve">. </w:t>
      </w:r>
      <w:r w:rsidRPr="008C2A14">
        <w:rPr>
          <w:rFonts w:asciiTheme="majorBidi" w:hAnsiTheme="majorBidi" w:cs="Times New Roman" w:hint="eastAsia"/>
          <w:b/>
          <w:bCs/>
          <w:sz w:val="24"/>
          <w:szCs w:val="24"/>
          <w:rtl/>
          <w:lang w:val="en-GB"/>
        </w:rPr>
        <w:t>حسن</w:t>
      </w:r>
      <w:r w:rsidRPr="008C2A14">
        <w:rPr>
          <w:rFonts w:asciiTheme="majorBidi" w:hAnsiTheme="majorBidi" w:cs="Times New Roman"/>
          <w:b/>
          <w:bCs/>
          <w:sz w:val="24"/>
          <w:szCs w:val="24"/>
          <w:rtl/>
          <w:lang w:val="en-GB"/>
        </w:rPr>
        <w:t xml:space="preserve"> رسول</w:t>
      </w:r>
      <w:r w:rsidRPr="008C2A14">
        <w:rPr>
          <w:rFonts w:asciiTheme="majorBidi" w:hAnsiTheme="majorBidi" w:cs="Times New Roman" w:hint="cs"/>
          <w:b/>
          <w:bCs/>
          <w:sz w:val="24"/>
          <w:szCs w:val="24"/>
          <w:rtl/>
          <w:lang w:val="en-GB"/>
        </w:rPr>
        <w:t>ی</w:t>
      </w:r>
      <w:r w:rsidRPr="008C2A14">
        <w:rPr>
          <w:rFonts w:asciiTheme="majorBidi" w:hAnsiTheme="majorBidi" w:cs="Times New Roman" w:hint="eastAsia"/>
          <w:b/>
          <w:bCs/>
          <w:sz w:val="24"/>
          <w:szCs w:val="24"/>
          <w:rtl/>
          <w:lang w:val="en-GB"/>
        </w:rPr>
        <w:t>،</w:t>
      </w:r>
      <w:r w:rsidRPr="008C2A14">
        <w:rPr>
          <w:rFonts w:asciiTheme="majorBidi" w:hAnsiTheme="majorBidi" w:cs="Times New Roman"/>
          <w:b/>
          <w:bCs/>
          <w:sz w:val="24"/>
          <w:szCs w:val="24"/>
          <w:rtl/>
          <w:lang w:val="en-GB"/>
        </w:rPr>
        <w:t xml:space="preserve"> کامران منصور</w:t>
      </w:r>
      <w:r w:rsidRPr="008C2A14">
        <w:rPr>
          <w:rFonts w:asciiTheme="majorBidi" w:hAnsiTheme="majorBidi" w:cs="Times New Roman" w:hint="cs"/>
          <w:b/>
          <w:bCs/>
          <w:sz w:val="24"/>
          <w:szCs w:val="24"/>
          <w:rtl/>
          <w:lang w:val="en-GB"/>
        </w:rPr>
        <w:t>ی</w:t>
      </w:r>
      <w:r>
        <w:rPr>
          <w:rFonts w:asciiTheme="majorBidi" w:hAnsiTheme="majorBidi" w:cs="Times New Roman" w:hint="cs"/>
          <w:b/>
          <w:bCs/>
          <w:sz w:val="24"/>
          <w:szCs w:val="24"/>
          <w:rtl/>
          <w:lang w:val="en-GB"/>
        </w:rPr>
        <w:t>. انتشارات</w:t>
      </w:r>
      <w:r>
        <w:rPr>
          <w:rFonts w:asciiTheme="majorBidi" w:hAnsiTheme="majorBidi" w:cs="Times New Roman"/>
          <w:b/>
          <w:bCs/>
          <w:sz w:val="24"/>
          <w:szCs w:val="24"/>
          <w:rtl/>
          <w:lang w:val="en-GB"/>
        </w:rPr>
        <w:t xml:space="preserve"> سبحان</w:t>
      </w:r>
      <w:r>
        <w:rPr>
          <w:rFonts w:asciiTheme="majorBidi" w:hAnsiTheme="majorBidi" w:cs="Times New Roman" w:hint="cs"/>
          <w:b/>
          <w:bCs/>
          <w:sz w:val="24"/>
          <w:szCs w:val="24"/>
          <w:rtl/>
          <w:lang w:val="en-GB"/>
        </w:rPr>
        <w:t>.</w:t>
      </w:r>
    </w:p>
    <w:sectPr w:rsidR="00A961FC" w:rsidRPr="00694815" w:rsidSect="00205745"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4F95C7" w14:textId="77777777" w:rsidR="00016808" w:rsidRDefault="00016808" w:rsidP="00205745">
      <w:pPr>
        <w:spacing w:after="0" w:line="240" w:lineRule="auto"/>
      </w:pPr>
      <w:r>
        <w:separator/>
      </w:r>
    </w:p>
  </w:endnote>
  <w:endnote w:type="continuationSeparator" w:id="0">
    <w:p w14:paraId="6C0D693B" w14:textId="77777777" w:rsidR="00016808" w:rsidRDefault="00016808" w:rsidP="002057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Koodak">
    <w:altName w:val="Arial"/>
    <w:charset w:val="B2"/>
    <w:family w:val="auto"/>
    <w:pitch w:val="variable"/>
    <w:sig w:usb0="00002001" w:usb1="00000000" w:usb2="00000000" w:usb3="00000000" w:csb0="00000040" w:csb1="00000000"/>
  </w:font>
  <w:font w:name="Homa"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BNazani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070644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41767" w14:textId="77777777" w:rsidR="003A05D0" w:rsidRDefault="009F5496">
        <w:pPr>
          <w:pStyle w:val="Footer"/>
          <w:jc w:val="center"/>
        </w:pPr>
        <w:r>
          <w:fldChar w:fldCharType="begin"/>
        </w:r>
        <w:r w:rsidR="003A05D0">
          <w:instrText xml:space="preserve"> PAGE   \* MERGEFORMAT </w:instrText>
        </w:r>
        <w:r>
          <w:fldChar w:fldCharType="separate"/>
        </w:r>
        <w:r w:rsidR="00DE7284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686286BC" w14:textId="77777777" w:rsidR="003A05D0" w:rsidRDefault="003A05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97520D" w14:textId="77777777" w:rsidR="00016808" w:rsidRDefault="00016808" w:rsidP="00205745">
      <w:pPr>
        <w:spacing w:after="0" w:line="240" w:lineRule="auto"/>
      </w:pPr>
      <w:r>
        <w:separator/>
      </w:r>
    </w:p>
  </w:footnote>
  <w:footnote w:type="continuationSeparator" w:id="0">
    <w:p w14:paraId="2D6E499A" w14:textId="77777777" w:rsidR="00016808" w:rsidRDefault="00016808" w:rsidP="00205745">
      <w:pPr>
        <w:spacing w:after="0" w:line="240" w:lineRule="auto"/>
      </w:pPr>
      <w:r>
        <w:continuationSeparator/>
      </w:r>
    </w:p>
  </w:footnote>
  <w:footnote w:id="1">
    <w:p w14:paraId="57609100" w14:textId="77777777" w:rsidR="007D2424" w:rsidRPr="007C4AC6" w:rsidRDefault="007D2424" w:rsidP="007D2424">
      <w:pPr>
        <w:rPr>
          <w:rFonts w:cs="B Nazanin"/>
          <w:sz w:val="20"/>
          <w:szCs w:val="20"/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4AC6">
        <w:rPr>
          <w:rFonts w:cs="B Nazanin" w:hint="cs"/>
          <w:sz w:val="20"/>
          <w:szCs w:val="20"/>
          <w:rtl/>
        </w:rPr>
        <w:t xml:space="preserve">بمنظور نگارش اهداف رفتاری باید از افعالی استفاده شود که عینی و قابل اندازه گیری باشد. به عنوان مثال در حیطه </w:t>
      </w:r>
      <w:r w:rsidRPr="007C4AC6">
        <w:rPr>
          <w:rFonts w:cs="B Nazanin"/>
          <w:sz w:val="20"/>
          <w:szCs w:val="20"/>
        </w:rPr>
        <w:t>knowledge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نام ببرد، توضیح دهد، مقایسه کند، تحلیل کند، برآورد کند و...، در حیطه </w:t>
      </w:r>
      <w:r w:rsidRPr="007C4AC6">
        <w:rPr>
          <w:rFonts w:cs="B Nazanin"/>
          <w:sz w:val="20"/>
          <w:szCs w:val="20"/>
        </w:rPr>
        <w:t xml:space="preserve">Attitude 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اعتقاد پیدا کند، بتواند متقاعد کند، همکاری نماید، تبلیغ کند و.... و در حیطه </w:t>
      </w:r>
      <w:r w:rsidRPr="007C4AC6">
        <w:rPr>
          <w:rFonts w:cs="B Nazanin"/>
          <w:sz w:val="20"/>
          <w:szCs w:val="20"/>
        </w:rPr>
        <w:t>Psychomotor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بتواند تقلید کند، انجام دهد</w:t>
      </w:r>
      <w:r>
        <w:rPr>
          <w:rFonts w:cs="B Nazanin"/>
          <w:sz w:val="20"/>
          <w:szCs w:val="20"/>
        </w:rPr>
        <w:t xml:space="preserve"> </w:t>
      </w:r>
      <w:r w:rsidRPr="007C4AC6">
        <w:rPr>
          <w:rFonts w:cs="B Nazanin" w:hint="cs"/>
          <w:sz w:val="20"/>
          <w:szCs w:val="20"/>
          <w:rtl/>
        </w:rPr>
        <w:t xml:space="preserve">و.... استفاده می شود. </w:t>
      </w:r>
    </w:p>
  </w:footnote>
  <w:footnote w:id="2">
    <w:p w14:paraId="2EA77F33" w14:textId="77777777" w:rsidR="007D2424" w:rsidRPr="007C4AC6" w:rsidRDefault="007D2424" w:rsidP="007D2424">
      <w:pPr>
        <w:pStyle w:val="FootnoteText"/>
        <w:rPr>
          <w:rFonts w:cs="B Nazanin"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 xml:space="preserve">با توجه به هدف آموزشی حیطه یادگیری در سطح </w:t>
      </w:r>
      <w:r w:rsidRPr="007C4AC6">
        <w:rPr>
          <w:rFonts w:cs="B Nazanin"/>
        </w:rPr>
        <w:t xml:space="preserve">knowledge, attitude, psychomotor </w:t>
      </w:r>
      <w:r w:rsidRPr="007C4AC6">
        <w:rPr>
          <w:rFonts w:cs="B Nazanin" w:hint="cs"/>
          <w:rtl/>
        </w:rPr>
        <w:t xml:space="preserve">  مشخص می شود.</w:t>
      </w:r>
    </w:p>
  </w:footnote>
  <w:footnote w:id="3">
    <w:p w14:paraId="6AC784F7" w14:textId="77777777" w:rsidR="007D2424" w:rsidRPr="007C4AC6" w:rsidRDefault="007D2424" w:rsidP="007D2424">
      <w:pPr>
        <w:pStyle w:val="FootnoteText"/>
        <w:rPr>
          <w:rFonts w:cs="B Nazanin"/>
          <w:rtl/>
        </w:rPr>
      </w:pPr>
      <w:r w:rsidRPr="007C4AC6">
        <w:rPr>
          <w:rFonts w:cs="B Nazanin" w:hint="cs"/>
          <w:vertAlign w:val="superscript"/>
          <w:rtl/>
        </w:rPr>
        <w:t>3</w:t>
      </w:r>
      <w:r w:rsidRPr="007C4AC6">
        <w:rPr>
          <w:rFonts w:cs="B Nazanin" w:hint="cs"/>
          <w:rtl/>
        </w:rPr>
        <w:t>روش تدریس متناسب با هدف آموزشی مانند سخنرانی، بحث گروهی، ایفای نقش،</w:t>
      </w:r>
      <w:r w:rsidRPr="007C4AC6">
        <w:rPr>
          <w:rFonts w:cs="B Nazanin"/>
        </w:rPr>
        <w:t xml:space="preserve"> PBL</w:t>
      </w:r>
      <w:r w:rsidRPr="007C4AC6">
        <w:rPr>
          <w:rFonts w:cs="B Nazanin" w:hint="cs"/>
          <w:rtl/>
        </w:rPr>
        <w:t xml:space="preserve"> و.... انتخاب شود</w:t>
      </w:r>
    </w:p>
  </w:footnote>
  <w:footnote w:id="4">
    <w:p w14:paraId="0344F5D7" w14:textId="77777777" w:rsidR="007D2424" w:rsidRPr="007C4AC6" w:rsidRDefault="007D2424" w:rsidP="007D2424">
      <w:pPr>
        <w:pStyle w:val="FootnoteText"/>
        <w:rPr>
          <w:rFonts w:cs="B Nazanin"/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>در هر جلسه در صورت وجود ارزشیابی، نحوه انجام آن مشخص شود. مثل پرسش و پاسخ، کوئیز (</w:t>
      </w:r>
      <w:r w:rsidRPr="007C4AC6">
        <w:rPr>
          <w:rFonts w:cs="B Nazanin"/>
        </w:rPr>
        <w:t>MCQ</w:t>
      </w:r>
      <w:r w:rsidRPr="007C4AC6">
        <w:rPr>
          <w:rFonts w:cs="B Nazanin" w:hint="cs"/>
          <w:rtl/>
        </w:rPr>
        <w:t xml:space="preserve"> یا تشریحی)و....</w:t>
      </w:r>
    </w:p>
  </w:footnote>
  <w:footnote w:id="5">
    <w:p w14:paraId="0797E132" w14:textId="77777777" w:rsidR="007C4AC6" w:rsidRDefault="007C4AC6" w:rsidP="007C4AC6">
      <w:pPr>
        <w:pStyle w:val="FootnoteText"/>
        <w:rPr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ascii="BNazanin" w:cs="B Nazanin" w:hint="cs"/>
          <w:color w:val="000000"/>
          <w:rtl/>
        </w:rPr>
        <w:t>ابزار ارزشيابي می</w:t>
      </w:r>
      <w:r w:rsidRPr="007C4AC6">
        <w:rPr>
          <w:rFonts w:ascii="BNazanin" w:cs="B Nazanin"/>
          <w:color w:val="000000"/>
          <w:rtl/>
        </w:rPr>
        <w:softHyphen/>
      </w:r>
      <w:r w:rsidRPr="007C4AC6">
        <w:rPr>
          <w:rFonts w:ascii="BNazanin" w:cs="B Nazanin" w:hint="cs"/>
          <w:color w:val="000000"/>
          <w:rtl/>
        </w:rPr>
        <w:t>تواند مواردی مانند ازمون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تشريحي، سوالات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وتاه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پاسخ، سوالات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امل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ردني،</w:t>
      </w:r>
      <w:r w:rsidRPr="007C4AC6">
        <w:rPr>
          <w:rFonts w:ascii="TimesNewRoman" w:hAnsi="TimesNewRoman" w:cs="B Nazanin"/>
          <w:color w:val="000000"/>
        </w:rPr>
        <w:t xml:space="preserve"> MCQs</w:t>
      </w:r>
      <w:r w:rsidRPr="007C4AC6">
        <w:rPr>
          <w:rFonts w:ascii="BNazanin" w:cs="B Nazanin" w:hint="cs"/>
          <w:color w:val="000000"/>
          <w:rtl/>
        </w:rPr>
        <w:t>،</w:t>
      </w:r>
      <w:r w:rsidRPr="007C4AC6">
        <w:rPr>
          <w:rFonts w:ascii="TimesNewRoman" w:hAnsi="TimesNewRoma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پروژه</w:t>
      </w:r>
      <w:r w:rsidRPr="007C4AC6">
        <w:rPr>
          <w:rFonts w:cs="B Nazanin" w:hint="cs"/>
          <w:rtl/>
        </w:rPr>
        <w:t>، آسکی و... باشد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E6761F"/>
    <w:multiLevelType w:val="hybridMultilevel"/>
    <w:tmpl w:val="8F1EDDCE"/>
    <w:lvl w:ilvl="0" w:tplc="F250A6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4E0E74"/>
    <w:multiLevelType w:val="hybridMultilevel"/>
    <w:tmpl w:val="C952E892"/>
    <w:lvl w:ilvl="0" w:tplc="829E4D82">
      <w:start w:val="1"/>
      <w:numFmt w:val="decimal"/>
      <w:lvlText w:val="%1-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">
    <w:nsid w:val="07E339F1"/>
    <w:multiLevelType w:val="hybridMultilevel"/>
    <w:tmpl w:val="BA0A94BC"/>
    <w:lvl w:ilvl="0" w:tplc="45A8A59C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F551B8"/>
    <w:multiLevelType w:val="hybridMultilevel"/>
    <w:tmpl w:val="10D416C4"/>
    <w:lvl w:ilvl="0" w:tplc="A98E2970">
      <w:start w:val="1"/>
      <w:numFmt w:val="decimal"/>
      <w:lvlText w:val="%1-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4">
    <w:nsid w:val="0A9A5A8D"/>
    <w:multiLevelType w:val="hybridMultilevel"/>
    <w:tmpl w:val="F2E6265E"/>
    <w:lvl w:ilvl="0" w:tplc="83B674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987967"/>
    <w:multiLevelType w:val="hybridMultilevel"/>
    <w:tmpl w:val="19F64D90"/>
    <w:lvl w:ilvl="0" w:tplc="9BDA6B6A">
      <w:start w:val="1"/>
      <w:numFmt w:val="decimal"/>
      <w:lvlText w:val="%1-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6">
    <w:nsid w:val="15307633"/>
    <w:multiLevelType w:val="hybridMultilevel"/>
    <w:tmpl w:val="FF4EF83C"/>
    <w:lvl w:ilvl="0" w:tplc="90A0BB4C">
      <w:start w:val="1"/>
      <w:numFmt w:val="decimal"/>
      <w:lvlText w:val="%1-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7">
    <w:nsid w:val="1B9E3BFB"/>
    <w:multiLevelType w:val="hybridMultilevel"/>
    <w:tmpl w:val="B2307DEE"/>
    <w:lvl w:ilvl="0" w:tplc="84F8C4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1B5035"/>
    <w:multiLevelType w:val="hybridMultilevel"/>
    <w:tmpl w:val="71564EDC"/>
    <w:lvl w:ilvl="0" w:tplc="D00E66A4">
      <w:start w:val="1"/>
      <w:numFmt w:val="decimal"/>
      <w:lvlText w:val="%1)"/>
      <w:lvlJc w:val="left"/>
      <w:pPr>
        <w:ind w:left="720" w:hanging="360"/>
      </w:pPr>
      <w:rPr>
        <w:rFonts w:cs="B Titr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F951B2"/>
    <w:multiLevelType w:val="hybridMultilevel"/>
    <w:tmpl w:val="BF20D692"/>
    <w:lvl w:ilvl="0" w:tplc="84F8C4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0D7437"/>
    <w:multiLevelType w:val="hybridMultilevel"/>
    <w:tmpl w:val="E87EC3BE"/>
    <w:lvl w:ilvl="0" w:tplc="F0A0B554">
      <w:start w:val="1"/>
      <w:numFmt w:val="decimal"/>
      <w:lvlText w:val="%1-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1">
    <w:nsid w:val="26055517"/>
    <w:multiLevelType w:val="hybridMultilevel"/>
    <w:tmpl w:val="604E1314"/>
    <w:lvl w:ilvl="0" w:tplc="3C9447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D829F8"/>
    <w:multiLevelType w:val="hybridMultilevel"/>
    <w:tmpl w:val="B21EB5DA"/>
    <w:lvl w:ilvl="0" w:tplc="16E6CF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4A7C29"/>
    <w:multiLevelType w:val="hybridMultilevel"/>
    <w:tmpl w:val="AEB2758A"/>
    <w:lvl w:ilvl="0" w:tplc="F064E25E">
      <w:start w:val="1"/>
      <w:numFmt w:val="decimal"/>
      <w:lvlText w:val="%1-"/>
      <w:lvlJc w:val="left"/>
      <w:pPr>
        <w:ind w:left="5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14">
    <w:nsid w:val="3AC027E9"/>
    <w:multiLevelType w:val="hybridMultilevel"/>
    <w:tmpl w:val="BF20D692"/>
    <w:lvl w:ilvl="0" w:tplc="84F8C4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1930FD"/>
    <w:multiLevelType w:val="hybridMultilevel"/>
    <w:tmpl w:val="BC3CEBBC"/>
    <w:lvl w:ilvl="0" w:tplc="35D80792">
      <w:start w:val="1"/>
      <w:numFmt w:val="decimal"/>
      <w:lvlText w:val="%1-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6">
    <w:nsid w:val="3EB617BD"/>
    <w:multiLevelType w:val="hybridMultilevel"/>
    <w:tmpl w:val="07CA3826"/>
    <w:lvl w:ilvl="0" w:tplc="D7E617CA">
      <w:start w:val="1"/>
      <w:numFmt w:val="decimal"/>
      <w:lvlText w:val="%1-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7">
    <w:nsid w:val="42F44215"/>
    <w:multiLevelType w:val="hybridMultilevel"/>
    <w:tmpl w:val="DAC44F0C"/>
    <w:lvl w:ilvl="0" w:tplc="F7C044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DF0D86"/>
    <w:multiLevelType w:val="hybridMultilevel"/>
    <w:tmpl w:val="7326FE4E"/>
    <w:lvl w:ilvl="0" w:tplc="8F5AEA8A">
      <w:start w:val="2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>
    <w:nsid w:val="560133F7"/>
    <w:multiLevelType w:val="hybridMultilevel"/>
    <w:tmpl w:val="A0CC5350"/>
    <w:lvl w:ilvl="0" w:tplc="145AFECC">
      <w:start w:val="1"/>
      <w:numFmt w:val="decimal"/>
      <w:lvlText w:val="%1-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20">
    <w:nsid w:val="56274C77"/>
    <w:multiLevelType w:val="hybridMultilevel"/>
    <w:tmpl w:val="CDE08C50"/>
    <w:lvl w:ilvl="0" w:tplc="D31A2974">
      <w:start w:val="1"/>
      <w:numFmt w:val="decimal"/>
      <w:lvlText w:val="%1-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1">
    <w:nsid w:val="6F736E0B"/>
    <w:multiLevelType w:val="hybridMultilevel"/>
    <w:tmpl w:val="704EEC9C"/>
    <w:lvl w:ilvl="0" w:tplc="84F8C4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1202448"/>
    <w:multiLevelType w:val="hybridMultilevel"/>
    <w:tmpl w:val="28B6265E"/>
    <w:lvl w:ilvl="0" w:tplc="57EC67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6336D3"/>
    <w:multiLevelType w:val="hybridMultilevel"/>
    <w:tmpl w:val="92A679E6"/>
    <w:lvl w:ilvl="0" w:tplc="5B625AB0">
      <w:start w:val="1"/>
      <w:numFmt w:val="decimal"/>
      <w:lvlText w:val="%1-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24">
    <w:nsid w:val="743F692F"/>
    <w:multiLevelType w:val="hybridMultilevel"/>
    <w:tmpl w:val="D360CA58"/>
    <w:lvl w:ilvl="0" w:tplc="B930090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81637AC"/>
    <w:multiLevelType w:val="hybridMultilevel"/>
    <w:tmpl w:val="16C4D812"/>
    <w:lvl w:ilvl="0" w:tplc="E082839A">
      <w:start w:val="1"/>
      <w:numFmt w:val="decimal"/>
      <w:lvlText w:val="%1-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6">
    <w:nsid w:val="793A00A8"/>
    <w:multiLevelType w:val="hybridMultilevel"/>
    <w:tmpl w:val="78CC983C"/>
    <w:lvl w:ilvl="0" w:tplc="C4DE2B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057379"/>
    <w:multiLevelType w:val="hybridMultilevel"/>
    <w:tmpl w:val="A7FCD8AC"/>
    <w:lvl w:ilvl="0" w:tplc="F356B538">
      <w:start w:val="1"/>
      <w:numFmt w:val="decimal"/>
      <w:lvlText w:val="%1-"/>
      <w:lvlJc w:val="left"/>
      <w:pPr>
        <w:ind w:left="5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num w:numId="1">
    <w:abstractNumId w:val="24"/>
  </w:num>
  <w:num w:numId="2">
    <w:abstractNumId w:val="8"/>
  </w:num>
  <w:num w:numId="3">
    <w:abstractNumId w:val="11"/>
  </w:num>
  <w:num w:numId="4">
    <w:abstractNumId w:val="18"/>
  </w:num>
  <w:num w:numId="5">
    <w:abstractNumId w:val="26"/>
  </w:num>
  <w:num w:numId="6">
    <w:abstractNumId w:val="17"/>
  </w:num>
  <w:num w:numId="7">
    <w:abstractNumId w:val="9"/>
  </w:num>
  <w:num w:numId="8">
    <w:abstractNumId w:val="21"/>
  </w:num>
  <w:num w:numId="9">
    <w:abstractNumId w:val="7"/>
  </w:num>
  <w:num w:numId="10">
    <w:abstractNumId w:val="14"/>
  </w:num>
  <w:num w:numId="11">
    <w:abstractNumId w:val="13"/>
  </w:num>
  <w:num w:numId="12">
    <w:abstractNumId w:val="27"/>
  </w:num>
  <w:num w:numId="13">
    <w:abstractNumId w:val="19"/>
  </w:num>
  <w:num w:numId="14">
    <w:abstractNumId w:val="12"/>
  </w:num>
  <w:num w:numId="15">
    <w:abstractNumId w:val="16"/>
  </w:num>
  <w:num w:numId="16">
    <w:abstractNumId w:val="15"/>
  </w:num>
  <w:num w:numId="17">
    <w:abstractNumId w:val="2"/>
  </w:num>
  <w:num w:numId="18">
    <w:abstractNumId w:val="4"/>
  </w:num>
  <w:num w:numId="19">
    <w:abstractNumId w:val="25"/>
  </w:num>
  <w:num w:numId="20">
    <w:abstractNumId w:val="0"/>
  </w:num>
  <w:num w:numId="21">
    <w:abstractNumId w:val="5"/>
  </w:num>
  <w:num w:numId="22">
    <w:abstractNumId w:val="23"/>
  </w:num>
  <w:num w:numId="23">
    <w:abstractNumId w:val="3"/>
  </w:num>
  <w:num w:numId="24">
    <w:abstractNumId w:val="6"/>
  </w:num>
  <w:num w:numId="25">
    <w:abstractNumId w:val="1"/>
  </w:num>
  <w:num w:numId="26">
    <w:abstractNumId w:val="10"/>
  </w:num>
  <w:num w:numId="27">
    <w:abstractNumId w:val="2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LA0sDAxBNIGBko6SsGpxcWZ+XkgBUa1AJTzDZ8sAAAA"/>
  </w:docVars>
  <w:rsids>
    <w:rsidRoot w:val="00C941AB"/>
    <w:rsid w:val="00016808"/>
    <w:rsid w:val="0004254A"/>
    <w:rsid w:val="00047C6C"/>
    <w:rsid w:val="00057818"/>
    <w:rsid w:val="00061774"/>
    <w:rsid w:val="000907CC"/>
    <w:rsid w:val="00094FBB"/>
    <w:rsid w:val="000E467F"/>
    <w:rsid w:val="000F48B3"/>
    <w:rsid w:val="001013BD"/>
    <w:rsid w:val="00102773"/>
    <w:rsid w:val="00112E7B"/>
    <w:rsid w:val="00120FD6"/>
    <w:rsid w:val="0014591A"/>
    <w:rsid w:val="00150155"/>
    <w:rsid w:val="00164673"/>
    <w:rsid w:val="001768E4"/>
    <w:rsid w:val="00185FC1"/>
    <w:rsid w:val="00191C20"/>
    <w:rsid w:val="001B1FF2"/>
    <w:rsid w:val="001D5397"/>
    <w:rsid w:val="001D72EB"/>
    <w:rsid w:val="001F3235"/>
    <w:rsid w:val="001F749F"/>
    <w:rsid w:val="00205745"/>
    <w:rsid w:val="002325C1"/>
    <w:rsid w:val="0026666E"/>
    <w:rsid w:val="002749C0"/>
    <w:rsid w:val="00276631"/>
    <w:rsid w:val="002A6D0F"/>
    <w:rsid w:val="002B21CC"/>
    <w:rsid w:val="002D516F"/>
    <w:rsid w:val="002E2D57"/>
    <w:rsid w:val="002E33B1"/>
    <w:rsid w:val="002E5EA9"/>
    <w:rsid w:val="003132E8"/>
    <w:rsid w:val="00335F9E"/>
    <w:rsid w:val="00357310"/>
    <w:rsid w:val="00372F2C"/>
    <w:rsid w:val="003A05D0"/>
    <w:rsid w:val="003A2591"/>
    <w:rsid w:val="003A43C9"/>
    <w:rsid w:val="003B13F9"/>
    <w:rsid w:val="003B44AB"/>
    <w:rsid w:val="003F3FFB"/>
    <w:rsid w:val="0040322D"/>
    <w:rsid w:val="00417E36"/>
    <w:rsid w:val="00420285"/>
    <w:rsid w:val="00486B07"/>
    <w:rsid w:val="00491278"/>
    <w:rsid w:val="004A1C74"/>
    <w:rsid w:val="004B1C1E"/>
    <w:rsid w:val="004B1D3C"/>
    <w:rsid w:val="004F53B9"/>
    <w:rsid w:val="00527B89"/>
    <w:rsid w:val="005327BC"/>
    <w:rsid w:val="005833A8"/>
    <w:rsid w:val="0058395F"/>
    <w:rsid w:val="00587483"/>
    <w:rsid w:val="005C4567"/>
    <w:rsid w:val="005F2FE4"/>
    <w:rsid w:val="005F5982"/>
    <w:rsid w:val="006002CA"/>
    <w:rsid w:val="00624F75"/>
    <w:rsid w:val="00651C59"/>
    <w:rsid w:val="00694815"/>
    <w:rsid w:val="006962B7"/>
    <w:rsid w:val="006A11BC"/>
    <w:rsid w:val="006B0B01"/>
    <w:rsid w:val="006E2FE3"/>
    <w:rsid w:val="006E3D74"/>
    <w:rsid w:val="006F06F3"/>
    <w:rsid w:val="007016FE"/>
    <w:rsid w:val="0072016C"/>
    <w:rsid w:val="00723549"/>
    <w:rsid w:val="00736D52"/>
    <w:rsid w:val="00742B1C"/>
    <w:rsid w:val="007666AC"/>
    <w:rsid w:val="00781381"/>
    <w:rsid w:val="0079193F"/>
    <w:rsid w:val="007C4AC6"/>
    <w:rsid w:val="007D2424"/>
    <w:rsid w:val="007D328A"/>
    <w:rsid w:val="007E0336"/>
    <w:rsid w:val="00803B8B"/>
    <w:rsid w:val="00813716"/>
    <w:rsid w:val="00816F4F"/>
    <w:rsid w:val="00863F0D"/>
    <w:rsid w:val="008644BA"/>
    <w:rsid w:val="0086483D"/>
    <w:rsid w:val="008763B4"/>
    <w:rsid w:val="00893AC5"/>
    <w:rsid w:val="008B27F9"/>
    <w:rsid w:val="008B56F3"/>
    <w:rsid w:val="008C2A14"/>
    <w:rsid w:val="008C60E9"/>
    <w:rsid w:val="00932A4F"/>
    <w:rsid w:val="00934A41"/>
    <w:rsid w:val="00947A06"/>
    <w:rsid w:val="00972724"/>
    <w:rsid w:val="0097467E"/>
    <w:rsid w:val="009B0D7F"/>
    <w:rsid w:val="009E3062"/>
    <w:rsid w:val="009F5496"/>
    <w:rsid w:val="00A02475"/>
    <w:rsid w:val="00A317A1"/>
    <w:rsid w:val="00A46DDA"/>
    <w:rsid w:val="00A51EB3"/>
    <w:rsid w:val="00A6099D"/>
    <w:rsid w:val="00A63638"/>
    <w:rsid w:val="00A703AF"/>
    <w:rsid w:val="00A712C9"/>
    <w:rsid w:val="00A961FC"/>
    <w:rsid w:val="00AA2E81"/>
    <w:rsid w:val="00AA3553"/>
    <w:rsid w:val="00AA66F0"/>
    <w:rsid w:val="00AC27FD"/>
    <w:rsid w:val="00B51384"/>
    <w:rsid w:val="00B877A9"/>
    <w:rsid w:val="00B92CB7"/>
    <w:rsid w:val="00B93CCA"/>
    <w:rsid w:val="00BC21FF"/>
    <w:rsid w:val="00C01F46"/>
    <w:rsid w:val="00C21148"/>
    <w:rsid w:val="00C37AB2"/>
    <w:rsid w:val="00C67CAD"/>
    <w:rsid w:val="00C75773"/>
    <w:rsid w:val="00C76485"/>
    <w:rsid w:val="00C77209"/>
    <w:rsid w:val="00C81C75"/>
    <w:rsid w:val="00C820C2"/>
    <w:rsid w:val="00C82346"/>
    <w:rsid w:val="00C916B9"/>
    <w:rsid w:val="00C941AB"/>
    <w:rsid w:val="00C95E20"/>
    <w:rsid w:val="00CE7D73"/>
    <w:rsid w:val="00D01FAA"/>
    <w:rsid w:val="00D06B1B"/>
    <w:rsid w:val="00D140E4"/>
    <w:rsid w:val="00D54C9A"/>
    <w:rsid w:val="00D67D7C"/>
    <w:rsid w:val="00D71726"/>
    <w:rsid w:val="00D722BD"/>
    <w:rsid w:val="00DC456A"/>
    <w:rsid w:val="00DC6421"/>
    <w:rsid w:val="00DC69F0"/>
    <w:rsid w:val="00DD388C"/>
    <w:rsid w:val="00DE02DE"/>
    <w:rsid w:val="00DE7284"/>
    <w:rsid w:val="00E017A5"/>
    <w:rsid w:val="00E054E1"/>
    <w:rsid w:val="00E2043F"/>
    <w:rsid w:val="00E214A7"/>
    <w:rsid w:val="00E27B7E"/>
    <w:rsid w:val="00E363B1"/>
    <w:rsid w:val="00E463EA"/>
    <w:rsid w:val="00E5778B"/>
    <w:rsid w:val="00EE1809"/>
    <w:rsid w:val="00EE43A0"/>
    <w:rsid w:val="00EE5CAA"/>
    <w:rsid w:val="00EF0EA5"/>
    <w:rsid w:val="00EF2DEA"/>
    <w:rsid w:val="00EF70A2"/>
    <w:rsid w:val="00F12076"/>
    <w:rsid w:val="00F446A3"/>
    <w:rsid w:val="00FB2CFD"/>
    <w:rsid w:val="00FC1F81"/>
    <w:rsid w:val="00FE3A7F"/>
    <w:rsid w:val="00FE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EABFFA"/>
  <w15:docId w15:val="{4AD6F9BD-9B80-48CF-89F5-B208E170B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496"/>
    <w:pPr>
      <w:bidi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73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24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A703AF"/>
    <w:pPr>
      <w:keepNext/>
      <w:spacing w:after="0" w:line="240" w:lineRule="auto"/>
      <w:jc w:val="right"/>
      <w:outlineLvl w:val="6"/>
    </w:pPr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paragraph" w:styleId="Heading8">
    <w:name w:val="heading 8"/>
    <w:basedOn w:val="Normal"/>
    <w:next w:val="Normal"/>
    <w:link w:val="Heading8Char"/>
    <w:qFormat/>
    <w:rsid w:val="00A703AF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paragraph" w:styleId="Heading9">
    <w:name w:val="heading 9"/>
    <w:basedOn w:val="Normal"/>
    <w:next w:val="Normal"/>
    <w:link w:val="Heading9Char"/>
    <w:qFormat/>
    <w:rsid w:val="00A703AF"/>
    <w:pPr>
      <w:keepNext/>
      <w:spacing w:after="0" w:line="240" w:lineRule="auto"/>
      <w:jc w:val="center"/>
      <w:outlineLvl w:val="8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4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C94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941AB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A703AF"/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character" w:customStyle="1" w:styleId="Heading8Char">
    <w:name w:val="Heading 8 Char"/>
    <w:basedOn w:val="DefaultParagraphFont"/>
    <w:link w:val="Heading8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9Char">
    <w:name w:val="Heading 9 Char"/>
    <w:basedOn w:val="DefaultParagraphFont"/>
    <w:link w:val="Heading9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2475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A02475"/>
    <w:pPr>
      <w:spacing w:after="0" w:line="240" w:lineRule="auto"/>
      <w:jc w:val="center"/>
    </w:pPr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A02475"/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7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7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74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5D0"/>
  </w:style>
  <w:style w:type="paragraph" w:styleId="Footer">
    <w:name w:val="footer"/>
    <w:basedOn w:val="Normal"/>
    <w:link w:val="Foot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5D0"/>
  </w:style>
  <w:style w:type="character" w:customStyle="1" w:styleId="Heading4Char">
    <w:name w:val="Heading 4 Char"/>
    <w:basedOn w:val="DefaultParagraphFont"/>
    <w:link w:val="Heading4"/>
    <w:uiPriority w:val="9"/>
    <w:semiHidden/>
    <w:rsid w:val="00357310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67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0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99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47172">
              <w:marLeft w:val="-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71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8745F-639E-4AF5-A4B8-2856C1770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 </cp:lastModifiedBy>
  <cp:revision>24</cp:revision>
  <dcterms:created xsi:type="dcterms:W3CDTF">2021-06-27T14:27:00Z</dcterms:created>
  <dcterms:modified xsi:type="dcterms:W3CDTF">2024-11-2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bf4cb2062a7a769f5ac63d4baf6db1c05e2269b2d6164dd7a00a6d831ca0e2</vt:lpwstr>
  </property>
</Properties>
</file>